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EF2AB" w14:textId="77777777" w:rsidR="00716806" w:rsidRPr="00716806" w:rsidRDefault="00716806" w:rsidP="00716806">
      <w:pPr>
        <w:spacing w:after="200" w:line="276" w:lineRule="auto"/>
        <w:jc w:val="center"/>
        <w:rPr>
          <w:rFonts w:ascii="Calibri" w:eastAsia="Calibri" w:hAnsi="Calibri" w:cs="Times New Roman"/>
          <w:b/>
          <w:sz w:val="24"/>
        </w:rPr>
      </w:pPr>
      <w:r w:rsidRPr="00716806">
        <w:rPr>
          <w:rFonts w:ascii="Calibri" w:eastAsia="Calibri" w:hAnsi="Calibri" w:cs="Times New Roman"/>
          <w:b/>
          <w:noProof/>
          <w:sz w:val="24"/>
        </w:rPr>
        <w:drawing>
          <wp:inline distT="0" distB="0" distL="0" distR="0" wp14:anchorId="62EB24AD" wp14:editId="71EAF116">
            <wp:extent cx="6400800" cy="1041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im-H2L_Arizona Gear Up-2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05A25" w14:textId="77777777" w:rsidR="00716806" w:rsidRPr="00716806" w:rsidRDefault="00716806" w:rsidP="00716806">
      <w:pPr>
        <w:spacing w:after="200" w:line="276" w:lineRule="auto"/>
        <w:jc w:val="center"/>
        <w:rPr>
          <w:rFonts w:ascii="Arial" w:eastAsia="Calibri" w:hAnsi="Arial" w:cs="Arial"/>
          <w:b/>
          <w:sz w:val="28"/>
          <w:szCs w:val="28"/>
        </w:rPr>
      </w:pPr>
    </w:p>
    <w:p w14:paraId="0D3F16FC" w14:textId="6834D93E" w:rsidR="00FC604D" w:rsidRPr="00FC604D" w:rsidRDefault="002E5FE8" w:rsidP="00FC604D">
      <w:pPr>
        <w:spacing w:after="0" w:line="240" w:lineRule="auto"/>
        <w:jc w:val="center"/>
        <w:rPr>
          <w:rFonts w:ascii="Arial" w:eastAsia="Calibri" w:hAnsi="Arial" w:cs="Arial"/>
          <w:b/>
          <w:color w:val="FF0000"/>
          <w:sz w:val="28"/>
          <w:szCs w:val="28"/>
        </w:rPr>
      </w:pPr>
      <w:r>
        <w:rPr>
          <w:rFonts w:ascii="Arial" w:eastAsia="Calibri" w:hAnsi="Arial" w:cs="Arial"/>
          <w:b/>
          <w:color w:val="002060"/>
          <w:sz w:val="28"/>
          <w:szCs w:val="28"/>
        </w:rPr>
        <w:t>Partner Organization Name Here</w:t>
      </w:r>
      <w:r w:rsidR="00716806" w:rsidRPr="00716806">
        <w:rPr>
          <w:rFonts w:ascii="Arial" w:eastAsia="Calibri" w:hAnsi="Arial" w:cs="Arial"/>
          <w:b/>
          <w:sz w:val="28"/>
          <w:szCs w:val="28"/>
        </w:rPr>
        <w:br/>
      </w:r>
    </w:p>
    <w:p w14:paraId="48617758" w14:textId="7C084A39" w:rsidR="00716806" w:rsidRPr="00FC604D" w:rsidRDefault="00FC604D" w:rsidP="00FC604D">
      <w:pPr>
        <w:spacing w:after="0" w:line="240" w:lineRule="auto"/>
        <w:jc w:val="center"/>
        <w:rPr>
          <w:rFonts w:ascii="Arial" w:eastAsia="Calibri" w:hAnsi="Arial" w:cs="Arial"/>
          <w:b/>
          <w:sz w:val="26"/>
          <w:szCs w:val="26"/>
          <w:u w:val="single"/>
        </w:rPr>
      </w:pPr>
      <w:r w:rsidRPr="00FC604D">
        <w:rPr>
          <w:rFonts w:ascii="Arial" w:eastAsia="Calibri" w:hAnsi="Arial" w:cs="Arial"/>
          <w:b/>
          <w:sz w:val="26"/>
          <w:szCs w:val="26"/>
          <w:u w:val="single"/>
        </w:rPr>
        <w:t xml:space="preserve">Year </w:t>
      </w:r>
      <w:r w:rsidR="002E5FE8">
        <w:rPr>
          <w:rFonts w:ascii="Arial" w:eastAsia="Calibri" w:hAnsi="Arial" w:cs="Arial"/>
          <w:b/>
          <w:sz w:val="26"/>
          <w:szCs w:val="26"/>
          <w:u w:val="single"/>
        </w:rPr>
        <w:t>4</w:t>
      </w:r>
      <w:r w:rsidRPr="00FC604D">
        <w:rPr>
          <w:rFonts w:ascii="Arial" w:eastAsia="Calibri" w:hAnsi="Arial" w:cs="Arial"/>
          <w:b/>
          <w:sz w:val="26"/>
          <w:szCs w:val="26"/>
          <w:u w:val="single"/>
        </w:rPr>
        <w:t xml:space="preserve"> </w:t>
      </w:r>
      <w:r w:rsidR="00E34798" w:rsidRPr="00FC604D">
        <w:rPr>
          <w:rFonts w:ascii="Arial" w:eastAsia="Calibri" w:hAnsi="Arial" w:cs="Arial"/>
          <w:b/>
          <w:sz w:val="26"/>
          <w:szCs w:val="26"/>
          <w:u w:val="single"/>
        </w:rPr>
        <w:t>Service</w:t>
      </w:r>
      <w:r w:rsidR="007F6721">
        <w:rPr>
          <w:rFonts w:ascii="Arial" w:eastAsia="Calibri" w:hAnsi="Arial" w:cs="Arial"/>
          <w:b/>
          <w:sz w:val="26"/>
          <w:szCs w:val="26"/>
          <w:u w:val="single"/>
        </w:rPr>
        <w:t>s</w:t>
      </w:r>
      <w:r w:rsidR="00716806" w:rsidRPr="00FC604D">
        <w:rPr>
          <w:rFonts w:ascii="Arial" w:eastAsia="Calibri" w:hAnsi="Arial" w:cs="Arial"/>
          <w:b/>
          <w:sz w:val="26"/>
          <w:szCs w:val="26"/>
          <w:u w:val="single"/>
        </w:rPr>
        <w:t xml:space="preserve"> Plan</w:t>
      </w:r>
    </w:p>
    <w:p w14:paraId="5E2C54D7" w14:textId="77777777" w:rsidR="00FC604D" w:rsidRPr="00716806" w:rsidRDefault="00FC604D" w:rsidP="00FC604D">
      <w:pPr>
        <w:spacing w:after="0" w:line="240" w:lineRule="auto"/>
        <w:jc w:val="center"/>
        <w:rPr>
          <w:rFonts w:ascii="Arial" w:eastAsia="Calibri" w:hAnsi="Arial" w:cs="Arial"/>
          <w:b/>
          <w:sz w:val="26"/>
          <w:szCs w:val="26"/>
        </w:rPr>
      </w:pPr>
    </w:p>
    <w:p w14:paraId="65BFAF31" w14:textId="0922E800" w:rsidR="00716806" w:rsidRPr="00716806" w:rsidRDefault="00B543A2" w:rsidP="00716806">
      <w:pPr>
        <w:spacing w:after="200" w:line="276" w:lineRule="auto"/>
        <w:jc w:val="center"/>
        <w:rPr>
          <w:rFonts w:ascii="Arial" w:eastAsia="Calibri" w:hAnsi="Arial" w:cs="Arial"/>
          <w:b/>
          <w:sz w:val="26"/>
          <w:szCs w:val="26"/>
        </w:rPr>
      </w:pPr>
      <w:r>
        <w:rPr>
          <w:rFonts w:ascii="Arial" w:eastAsia="Calibri" w:hAnsi="Arial" w:cs="Arial"/>
          <w:b/>
          <w:sz w:val="26"/>
          <w:szCs w:val="26"/>
        </w:rPr>
        <w:t>September 1</w:t>
      </w:r>
      <w:r w:rsidR="00716806" w:rsidRPr="00716806">
        <w:rPr>
          <w:rFonts w:ascii="Arial" w:eastAsia="Calibri" w:hAnsi="Arial" w:cs="Arial"/>
          <w:b/>
          <w:sz w:val="26"/>
          <w:szCs w:val="26"/>
        </w:rPr>
        <w:t xml:space="preserve">, </w:t>
      </w:r>
      <w:r w:rsidR="00E34798" w:rsidRPr="00716806">
        <w:rPr>
          <w:rFonts w:ascii="Arial" w:eastAsia="Calibri" w:hAnsi="Arial" w:cs="Arial"/>
          <w:b/>
          <w:sz w:val="26"/>
          <w:szCs w:val="26"/>
        </w:rPr>
        <w:t>202</w:t>
      </w:r>
      <w:r w:rsidR="002E5FE8">
        <w:rPr>
          <w:rFonts w:ascii="Arial" w:eastAsia="Calibri" w:hAnsi="Arial" w:cs="Arial"/>
          <w:b/>
          <w:sz w:val="26"/>
          <w:szCs w:val="26"/>
        </w:rPr>
        <w:t>2</w:t>
      </w:r>
      <w:r w:rsidR="00E34798" w:rsidRPr="00716806">
        <w:rPr>
          <w:rFonts w:ascii="Arial" w:eastAsia="Calibri" w:hAnsi="Arial" w:cs="Arial"/>
          <w:b/>
          <w:sz w:val="26"/>
          <w:szCs w:val="26"/>
        </w:rPr>
        <w:t xml:space="preserve"> –</w:t>
      </w:r>
      <w:r w:rsidR="00716806" w:rsidRPr="00716806">
        <w:rPr>
          <w:rFonts w:ascii="Arial" w:eastAsia="Calibri" w:hAnsi="Arial" w:cs="Arial"/>
          <w:b/>
          <w:sz w:val="26"/>
          <w:szCs w:val="26"/>
        </w:rPr>
        <w:t xml:space="preserve"> </w:t>
      </w:r>
      <w:r w:rsidR="00FC604D">
        <w:rPr>
          <w:rFonts w:ascii="Arial" w:eastAsia="Calibri" w:hAnsi="Arial" w:cs="Arial"/>
          <w:b/>
          <w:sz w:val="26"/>
          <w:szCs w:val="26"/>
        </w:rPr>
        <w:t>Aug</w:t>
      </w:r>
      <w:r w:rsidR="00E34798">
        <w:rPr>
          <w:rFonts w:ascii="Arial" w:eastAsia="Calibri" w:hAnsi="Arial" w:cs="Arial"/>
          <w:b/>
          <w:sz w:val="26"/>
          <w:szCs w:val="26"/>
        </w:rPr>
        <w:t xml:space="preserve"> </w:t>
      </w:r>
      <w:r>
        <w:rPr>
          <w:rFonts w:ascii="Arial" w:eastAsia="Calibri" w:hAnsi="Arial" w:cs="Arial"/>
          <w:b/>
          <w:sz w:val="26"/>
          <w:szCs w:val="26"/>
        </w:rPr>
        <w:t>31</w:t>
      </w:r>
      <w:r w:rsidR="00E34798">
        <w:rPr>
          <w:rFonts w:ascii="Arial" w:eastAsia="Calibri" w:hAnsi="Arial" w:cs="Arial"/>
          <w:b/>
          <w:sz w:val="26"/>
          <w:szCs w:val="26"/>
        </w:rPr>
        <w:t xml:space="preserve">, </w:t>
      </w:r>
      <w:r w:rsidR="00074BAC">
        <w:rPr>
          <w:rFonts w:ascii="Arial" w:eastAsia="Calibri" w:hAnsi="Arial" w:cs="Arial"/>
          <w:b/>
          <w:sz w:val="26"/>
          <w:szCs w:val="26"/>
        </w:rPr>
        <w:t>202</w:t>
      </w:r>
      <w:r w:rsidR="002E5FE8">
        <w:rPr>
          <w:rFonts w:ascii="Arial" w:eastAsia="Calibri" w:hAnsi="Arial" w:cs="Arial"/>
          <w:b/>
          <w:sz w:val="26"/>
          <w:szCs w:val="26"/>
        </w:rPr>
        <w:t>3</w:t>
      </w:r>
    </w:p>
    <w:p w14:paraId="05B0EB02" w14:textId="77777777" w:rsidR="00716806" w:rsidRPr="00716806" w:rsidRDefault="00716806" w:rsidP="00716806">
      <w:pPr>
        <w:spacing w:after="200" w:line="276" w:lineRule="auto"/>
        <w:rPr>
          <w:rFonts w:ascii="Arial" w:eastAsia="Calibri" w:hAnsi="Arial" w:cs="Arial"/>
          <w:b/>
          <w:color w:val="000000"/>
        </w:rPr>
      </w:pPr>
    </w:p>
    <w:p w14:paraId="6F345708" w14:textId="77777777" w:rsidR="00716806" w:rsidRPr="00716806" w:rsidRDefault="00716806" w:rsidP="00716806">
      <w:pPr>
        <w:spacing w:after="200" w:line="276" w:lineRule="auto"/>
        <w:rPr>
          <w:rFonts w:ascii="Arial" w:eastAsia="Calibri" w:hAnsi="Arial" w:cs="Arial"/>
          <w:color w:val="000000"/>
        </w:rPr>
      </w:pPr>
      <w:r w:rsidRPr="00716806">
        <w:rPr>
          <w:rFonts w:ascii="Arial" w:eastAsia="Calibri" w:hAnsi="Arial" w:cs="Arial"/>
          <w:b/>
          <w:color w:val="000000"/>
        </w:rPr>
        <w:t>BACKGROUND</w:t>
      </w:r>
    </w:p>
    <w:p w14:paraId="45FBCDA9" w14:textId="77777777" w:rsidR="00716806" w:rsidRPr="00716806" w:rsidRDefault="00074BAC" w:rsidP="00716806">
      <w:pPr>
        <w:spacing w:after="200" w:line="276" w:lineRule="auto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i/>
          <w:color w:val="1F497D"/>
        </w:rPr>
        <w:t xml:space="preserve">Brief statement of partner </w:t>
      </w:r>
      <w:r w:rsidRPr="00E34798">
        <w:rPr>
          <w:rFonts w:ascii="Arial" w:eastAsia="Calibri" w:hAnsi="Arial" w:cs="Arial"/>
          <w:i/>
          <w:color w:val="1F497D"/>
        </w:rPr>
        <w:t xml:space="preserve">organization’s </w:t>
      </w:r>
      <w:r>
        <w:rPr>
          <w:rFonts w:ascii="Arial" w:eastAsia="Calibri" w:hAnsi="Arial" w:cs="Arial"/>
          <w:i/>
          <w:color w:val="1F497D"/>
        </w:rPr>
        <w:t xml:space="preserve">overall </w:t>
      </w:r>
      <w:r w:rsidRPr="00E34798">
        <w:rPr>
          <w:rFonts w:ascii="Arial" w:eastAsia="Calibri" w:hAnsi="Arial" w:cs="Arial"/>
          <w:i/>
          <w:color w:val="1F497D"/>
        </w:rPr>
        <w:t>mission, goals, and services</w:t>
      </w:r>
      <w:r w:rsidR="00830220">
        <w:rPr>
          <w:rFonts w:ascii="Arial" w:eastAsia="Calibri" w:hAnsi="Arial" w:cs="Arial"/>
          <w:i/>
          <w:color w:val="1F497D"/>
        </w:rPr>
        <w:t>.</w:t>
      </w:r>
    </w:p>
    <w:p w14:paraId="680D9AB1" w14:textId="77777777" w:rsidR="00756AE4" w:rsidRDefault="00756AE4" w:rsidP="00716806">
      <w:pPr>
        <w:spacing w:after="200" w:line="276" w:lineRule="auto"/>
        <w:rPr>
          <w:rFonts w:ascii="Arial" w:eastAsia="Calibri" w:hAnsi="Arial" w:cs="Arial"/>
          <w:b/>
        </w:rPr>
      </w:pPr>
    </w:p>
    <w:p w14:paraId="6CF47162" w14:textId="77777777" w:rsidR="00716806" w:rsidRPr="00716806" w:rsidRDefault="00716806" w:rsidP="00716806">
      <w:pPr>
        <w:spacing w:after="200" w:line="276" w:lineRule="auto"/>
        <w:rPr>
          <w:rFonts w:ascii="Arial" w:eastAsia="Calibri" w:hAnsi="Arial" w:cs="Arial"/>
          <w:b/>
        </w:rPr>
      </w:pPr>
      <w:r w:rsidRPr="00716806">
        <w:rPr>
          <w:rFonts w:ascii="Arial" w:eastAsia="Calibri" w:hAnsi="Arial" w:cs="Arial"/>
          <w:b/>
        </w:rPr>
        <w:t>OVERVIEW</w:t>
      </w:r>
    </w:p>
    <w:p w14:paraId="78AEAAD1" w14:textId="77777777" w:rsidR="00716806" w:rsidRPr="00E34798" w:rsidRDefault="00830220" w:rsidP="00716806">
      <w:pPr>
        <w:spacing w:after="200" w:line="276" w:lineRule="auto"/>
        <w:rPr>
          <w:rFonts w:ascii="Arial" w:eastAsia="Calibri" w:hAnsi="Arial" w:cs="Arial"/>
          <w:i/>
          <w:color w:val="1F497D"/>
        </w:rPr>
      </w:pPr>
      <w:r>
        <w:rPr>
          <w:rFonts w:ascii="Arial" w:eastAsia="Calibri" w:hAnsi="Arial" w:cs="Arial"/>
          <w:i/>
          <w:color w:val="1F497D"/>
        </w:rPr>
        <w:t>Brief overview</w:t>
      </w:r>
      <w:r w:rsidR="00FC604D">
        <w:rPr>
          <w:rFonts w:ascii="Arial" w:eastAsia="Calibri" w:hAnsi="Arial" w:cs="Arial"/>
          <w:i/>
          <w:color w:val="1F497D"/>
        </w:rPr>
        <w:t xml:space="preserve"> of partner organization’s </w:t>
      </w:r>
      <w:r w:rsidR="00F449BB">
        <w:rPr>
          <w:rFonts w:ascii="Arial" w:eastAsia="Calibri" w:hAnsi="Arial" w:cs="Arial"/>
          <w:i/>
          <w:color w:val="1F497D"/>
        </w:rPr>
        <w:t>role in the Achieve60</w:t>
      </w:r>
      <w:r w:rsidR="008F1E96">
        <w:rPr>
          <w:rFonts w:ascii="Arial" w:eastAsia="Calibri" w:hAnsi="Arial" w:cs="Arial"/>
          <w:i/>
          <w:color w:val="1F497D"/>
        </w:rPr>
        <w:t xml:space="preserve"> - AZ GEAR UP Plan.</w:t>
      </w:r>
    </w:p>
    <w:p w14:paraId="5FDC1B9F" w14:textId="77777777" w:rsidR="00716806" w:rsidRPr="00716806" w:rsidRDefault="00716806" w:rsidP="00716806">
      <w:pPr>
        <w:spacing w:after="200" w:line="276" w:lineRule="auto"/>
        <w:rPr>
          <w:rFonts w:ascii="Arial" w:eastAsia="Calibri" w:hAnsi="Arial" w:cs="Arial"/>
          <w:b/>
          <w:color w:val="000000"/>
        </w:rPr>
      </w:pPr>
    </w:p>
    <w:p w14:paraId="1A1C7ACE" w14:textId="77777777" w:rsidR="00716806" w:rsidRPr="00716806" w:rsidRDefault="00830220" w:rsidP="00716806">
      <w:pPr>
        <w:spacing w:after="200" w:line="276" w:lineRule="auto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SERVICES</w:t>
      </w:r>
    </w:p>
    <w:p w14:paraId="519FF4B8" w14:textId="77777777" w:rsidR="00716806" w:rsidRPr="004F1478" w:rsidRDefault="00716806" w:rsidP="00716806">
      <w:pPr>
        <w:spacing w:after="200" w:line="276" w:lineRule="auto"/>
        <w:rPr>
          <w:rFonts w:ascii="Arial" w:eastAsia="Calibri" w:hAnsi="Arial" w:cs="Arial"/>
          <w:i/>
          <w:color w:val="1F497D"/>
        </w:rPr>
        <w:sectPr w:rsidR="00716806" w:rsidRPr="004F1478" w:rsidSect="00F92DCE">
          <w:footerReference w:type="default" r:id="rId9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E34798">
        <w:rPr>
          <w:rFonts w:ascii="Arial" w:eastAsia="Calibri" w:hAnsi="Arial" w:cs="Arial"/>
          <w:bCs/>
          <w:i/>
          <w:color w:val="1F497D"/>
        </w:rPr>
        <w:t xml:space="preserve">Brief </w:t>
      </w:r>
      <w:r w:rsidR="008F1E96">
        <w:rPr>
          <w:rFonts w:ascii="Arial" w:eastAsia="Calibri" w:hAnsi="Arial" w:cs="Arial"/>
          <w:bCs/>
          <w:i/>
          <w:color w:val="1F497D"/>
        </w:rPr>
        <w:t>summary description</w:t>
      </w:r>
      <w:r w:rsidRPr="00E34798">
        <w:rPr>
          <w:rFonts w:ascii="Arial" w:eastAsia="Calibri" w:hAnsi="Arial" w:cs="Arial"/>
          <w:bCs/>
          <w:i/>
          <w:color w:val="1F497D"/>
        </w:rPr>
        <w:t xml:space="preserve"> of </w:t>
      </w:r>
      <w:r w:rsidR="00830220">
        <w:rPr>
          <w:rFonts w:ascii="Arial" w:eastAsia="Calibri" w:hAnsi="Arial" w:cs="Arial"/>
          <w:bCs/>
          <w:i/>
          <w:color w:val="1F497D"/>
        </w:rPr>
        <w:t>partner organization</w:t>
      </w:r>
      <w:r w:rsidR="008F1E96">
        <w:rPr>
          <w:rFonts w:ascii="Arial" w:eastAsia="Calibri" w:hAnsi="Arial" w:cs="Arial"/>
          <w:bCs/>
          <w:i/>
          <w:color w:val="1F497D"/>
        </w:rPr>
        <w:t xml:space="preserve">’s </w:t>
      </w:r>
      <w:r w:rsidR="00C81E96">
        <w:rPr>
          <w:rFonts w:ascii="Arial" w:eastAsia="Calibri" w:hAnsi="Arial" w:cs="Arial"/>
          <w:bCs/>
          <w:i/>
          <w:color w:val="1F497D"/>
        </w:rPr>
        <w:t>services / activities (</w:t>
      </w:r>
      <w:r w:rsidR="004F1478">
        <w:rPr>
          <w:rFonts w:ascii="Arial" w:eastAsia="Calibri" w:hAnsi="Arial" w:cs="Arial"/>
          <w:bCs/>
          <w:i/>
          <w:color w:val="1F497D"/>
        </w:rPr>
        <w:t xml:space="preserve">both </w:t>
      </w:r>
      <w:r w:rsidR="00C81E96">
        <w:rPr>
          <w:rFonts w:ascii="Arial" w:eastAsia="Calibri" w:hAnsi="Arial" w:cs="Arial"/>
          <w:bCs/>
          <w:i/>
          <w:color w:val="1F497D"/>
        </w:rPr>
        <w:t>those s</w:t>
      </w:r>
      <w:r w:rsidR="004F1478">
        <w:rPr>
          <w:rFonts w:ascii="Arial" w:eastAsia="Calibri" w:hAnsi="Arial" w:cs="Arial"/>
          <w:bCs/>
          <w:i/>
          <w:color w:val="1F497D"/>
        </w:rPr>
        <w:t xml:space="preserve">upported by federal dollars, as well as those </w:t>
      </w:r>
      <w:r w:rsidR="00C81E96">
        <w:rPr>
          <w:rFonts w:ascii="Arial" w:eastAsia="Calibri" w:hAnsi="Arial" w:cs="Arial"/>
          <w:bCs/>
          <w:i/>
          <w:color w:val="1F497D"/>
        </w:rPr>
        <w:t xml:space="preserve">provided </w:t>
      </w:r>
      <w:r w:rsidR="004F1478">
        <w:rPr>
          <w:rFonts w:ascii="Arial" w:eastAsia="Calibri" w:hAnsi="Arial" w:cs="Arial"/>
          <w:bCs/>
          <w:i/>
          <w:color w:val="1F497D"/>
        </w:rPr>
        <w:t>with in-kind or other non-federal resources as match).</w:t>
      </w:r>
    </w:p>
    <w:p w14:paraId="007C266B" w14:textId="77777777" w:rsidR="00716806" w:rsidRDefault="008F1E96" w:rsidP="00756AE4">
      <w:pPr>
        <w:spacing w:after="200" w:line="276" w:lineRule="auto"/>
        <w:jc w:val="center"/>
        <w:rPr>
          <w:rFonts w:ascii="Arial" w:eastAsia="Calibri" w:hAnsi="Arial" w:cs="Arial"/>
          <w:b/>
          <w:color w:val="000000"/>
        </w:rPr>
      </w:pPr>
      <w:r>
        <w:rPr>
          <w:rFonts w:ascii="Arial" w:eastAsia="Calibri" w:hAnsi="Arial" w:cs="Arial"/>
          <w:b/>
          <w:color w:val="000000"/>
        </w:rPr>
        <w:lastRenderedPageBreak/>
        <w:t>SERVICE</w:t>
      </w:r>
      <w:r w:rsidR="007F6721">
        <w:rPr>
          <w:rFonts w:ascii="Arial" w:eastAsia="Calibri" w:hAnsi="Arial" w:cs="Arial"/>
          <w:b/>
          <w:color w:val="000000"/>
        </w:rPr>
        <w:t>S</w:t>
      </w:r>
      <w:r>
        <w:rPr>
          <w:rFonts w:ascii="Arial" w:eastAsia="Calibri" w:hAnsi="Arial" w:cs="Arial"/>
          <w:b/>
          <w:color w:val="000000"/>
        </w:rPr>
        <w:t xml:space="preserve"> PLAN</w:t>
      </w:r>
    </w:p>
    <w:tbl>
      <w:tblPr>
        <w:tblpPr w:leftFromText="180" w:rightFromText="180" w:vertAnchor="text" w:horzAnchor="margin" w:tblpX="1875" w:tblpY="-54"/>
        <w:tblW w:w="8995" w:type="dxa"/>
        <w:tblLayout w:type="fixed"/>
        <w:tblLook w:val="04A0" w:firstRow="1" w:lastRow="0" w:firstColumn="1" w:lastColumn="0" w:noHBand="0" w:noVBand="1"/>
      </w:tblPr>
      <w:tblGrid>
        <w:gridCol w:w="5485"/>
        <w:gridCol w:w="3510"/>
      </w:tblGrid>
      <w:tr w:rsidR="00F5557C" w:rsidRPr="00E34798" w14:paraId="49A01BCA" w14:textId="77777777" w:rsidTr="00801DFD">
        <w:trPr>
          <w:trHeight w:val="300"/>
          <w:tblHeader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3CD93" w14:textId="2C28F4EB" w:rsidR="00F5557C" w:rsidRPr="005A5C98" w:rsidRDefault="002E5FE8" w:rsidP="00F5557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Organization Name Here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522D48" w14:textId="4DA2026B" w:rsidR="00F5557C" w:rsidRPr="00E34798" w:rsidRDefault="00F5557C" w:rsidP="00B543A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B11E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Term: </w:t>
            </w:r>
            <w:r w:rsidR="00B543A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pt. 1, 202</w:t>
            </w:r>
            <w:r w:rsidR="002E5FE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B543A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– Aug 31, 202</w:t>
            </w:r>
            <w:r w:rsidR="002E5FE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</w:p>
        </w:tc>
      </w:tr>
      <w:tr w:rsidR="00E34798" w:rsidRPr="00E34798" w14:paraId="6632FBB2" w14:textId="77777777" w:rsidTr="00801DFD">
        <w:trPr>
          <w:trHeight w:val="300"/>
          <w:tblHeader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56FF4F" w14:textId="77777777" w:rsidR="00E34798" w:rsidRPr="00E34798" w:rsidRDefault="00756AE4" w:rsidP="00F5557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ximum Reimbursable Award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D34E5" w14:textId="719EFB91" w:rsidR="00E34798" w:rsidRPr="00E34798" w:rsidRDefault="00E34798" w:rsidP="00F5557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$</w:t>
            </w:r>
            <w:r w:rsidR="00320DF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0,000</w:t>
            </w:r>
            <w:r w:rsidR="002E5FE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EXAMPLE</w:t>
            </w:r>
          </w:p>
        </w:tc>
      </w:tr>
      <w:tr w:rsidR="00E34798" w:rsidRPr="00E34798" w14:paraId="2999F272" w14:textId="77777777" w:rsidTr="00B543A2">
        <w:trPr>
          <w:trHeight w:val="300"/>
          <w:tblHeader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CEED8F2" w14:textId="77777777" w:rsidR="00E34798" w:rsidRPr="00130E4F" w:rsidRDefault="00130E4F" w:rsidP="00F5557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2058A5E" w14:textId="77777777" w:rsidR="00E34798" w:rsidRPr="00130E4F" w:rsidRDefault="00130E4F" w:rsidP="00756A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DERAL</w:t>
            </w:r>
          </w:p>
        </w:tc>
      </w:tr>
    </w:tbl>
    <w:p w14:paraId="11F6BF09" w14:textId="77777777" w:rsidR="00716806" w:rsidRPr="00716806" w:rsidRDefault="00716806" w:rsidP="00716806">
      <w:pPr>
        <w:spacing w:after="200" w:line="276" w:lineRule="auto"/>
        <w:rPr>
          <w:rFonts w:ascii="Arial" w:eastAsia="Calibri" w:hAnsi="Arial" w:cs="Arial"/>
          <w:b/>
          <w:color w:val="000000"/>
        </w:rPr>
      </w:pPr>
    </w:p>
    <w:p w14:paraId="420B688D" w14:textId="77777777" w:rsidR="00716806" w:rsidRDefault="00716806" w:rsidP="00716806">
      <w:pPr>
        <w:spacing w:after="200" w:line="276" w:lineRule="auto"/>
        <w:rPr>
          <w:rFonts w:ascii="Arial" w:eastAsia="Calibri" w:hAnsi="Arial" w:cs="Arial"/>
          <w:b/>
          <w:color w:val="000000"/>
        </w:rPr>
      </w:pPr>
    </w:p>
    <w:p w14:paraId="4AB6D079" w14:textId="77777777" w:rsidR="00012545" w:rsidRDefault="00012545" w:rsidP="00716806">
      <w:pPr>
        <w:spacing w:after="200" w:line="276" w:lineRule="auto"/>
        <w:rPr>
          <w:rFonts w:ascii="Arial" w:eastAsia="Calibri" w:hAnsi="Arial" w:cs="Arial"/>
          <w:b/>
          <w:color w:val="000000"/>
        </w:rPr>
      </w:pPr>
    </w:p>
    <w:p w14:paraId="62689755" w14:textId="77777777" w:rsidR="00716806" w:rsidRDefault="00716806" w:rsidP="00541417">
      <w:pPr>
        <w:spacing w:after="120" w:line="240" w:lineRule="auto"/>
        <w:ind w:left="172" w:hanging="86"/>
        <w:jc w:val="center"/>
        <w:rPr>
          <w:rFonts w:ascii="Arial" w:eastAsia="Calibri" w:hAnsi="Arial" w:cs="Arial"/>
          <w:b/>
          <w:color w:val="000000"/>
        </w:rPr>
      </w:pPr>
      <w:r>
        <w:rPr>
          <w:rFonts w:ascii="Arial" w:eastAsia="Calibri" w:hAnsi="Arial" w:cs="Arial"/>
          <w:b/>
          <w:color w:val="000000"/>
        </w:rPr>
        <w:t>GOALS</w:t>
      </w:r>
      <w:r w:rsidRPr="00716806">
        <w:rPr>
          <w:rFonts w:ascii="Arial" w:eastAsia="Calibri" w:hAnsi="Arial" w:cs="Arial"/>
          <w:b/>
          <w:color w:val="000000"/>
        </w:rPr>
        <w:t>, ACTIVITIES, METRICS</w:t>
      </w:r>
      <w:r w:rsidR="00E34798">
        <w:rPr>
          <w:rFonts w:ascii="Arial" w:eastAsia="Calibri" w:hAnsi="Arial" w:cs="Arial"/>
          <w:b/>
          <w:color w:val="000000"/>
        </w:rPr>
        <w:t>, COSTS</w:t>
      </w:r>
      <w:r w:rsidRPr="00716806">
        <w:rPr>
          <w:rFonts w:ascii="Arial" w:eastAsia="Calibri" w:hAnsi="Arial" w:cs="Arial"/>
          <w:b/>
          <w:color w:val="000000"/>
        </w:rPr>
        <w:t xml:space="preserve"> AND TIMELINE</w:t>
      </w:r>
    </w:p>
    <w:p w14:paraId="61828EDD" w14:textId="77777777" w:rsidR="00541417" w:rsidRDefault="00541417" w:rsidP="00541417">
      <w:pPr>
        <w:spacing w:after="120" w:line="240" w:lineRule="auto"/>
        <w:ind w:left="172" w:hanging="86"/>
        <w:jc w:val="center"/>
        <w:rPr>
          <w:rFonts w:ascii="Arial" w:eastAsia="Calibri" w:hAnsi="Arial" w:cs="Arial"/>
          <w:b/>
          <w:color w:val="000000"/>
        </w:rPr>
      </w:pPr>
    </w:p>
    <w:p w14:paraId="68AF9F35" w14:textId="77777777" w:rsidR="00541417" w:rsidRPr="00541417" w:rsidRDefault="00541417" w:rsidP="00541417">
      <w:pPr>
        <w:pStyle w:val="ListParagraph"/>
        <w:numPr>
          <w:ilvl w:val="0"/>
          <w:numId w:val="16"/>
        </w:numPr>
        <w:spacing w:after="120" w:line="240" w:lineRule="auto"/>
        <w:rPr>
          <w:rFonts w:ascii="Arial" w:eastAsia="Calibri" w:hAnsi="Arial" w:cs="Arial"/>
          <w:b/>
          <w:color w:val="000000"/>
        </w:rPr>
      </w:pPr>
      <w:r w:rsidRPr="00541417">
        <w:rPr>
          <w:rFonts w:ascii="Arial" w:eastAsia="Calibri" w:hAnsi="Arial" w:cs="Arial"/>
          <w:b/>
          <w:bCs/>
          <w:color w:val="000000"/>
        </w:rPr>
        <w:t xml:space="preserve">Early Awareness (middle-grade services)   </w:t>
      </w:r>
    </w:p>
    <w:tbl>
      <w:tblPr>
        <w:tblW w:w="12300" w:type="dxa"/>
        <w:tblInd w:w="98" w:type="dxa"/>
        <w:tblLayout w:type="fixed"/>
        <w:tblLook w:val="04A0" w:firstRow="1" w:lastRow="0" w:firstColumn="1" w:lastColumn="0" w:noHBand="0" w:noVBand="1"/>
      </w:tblPr>
      <w:tblGrid>
        <w:gridCol w:w="1067"/>
        <w:gridCol w:w="5040"/>
        <w:gridCol w:w="2340"/>
        <w:gridCol w:w="252"/>
        <w:gridCol w:w="815"/>
        <w:gridCol w:w="985"/>
        <w:gridCol w:w="725"/>
        <w:gridCol w:w="1076"/>
      </w:tblGrid>
      <w:tr w:rsidR="00716806" w:rsidRPr="00716806" w14:paraId="272E783E" w14:textId="77777777" w:rsidTr="00B543A2">
        <w:trPr>
          <w:trHeight w:val="24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7B95D0" w14:textId="77777777" w:rsidR="00716806" w:rsidRPr="00130E4F" w:rsidRDefault="00716806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42F1313" w14:textId="77777777" w:rsidR="00716806" w:rsidRPr="00130E4F" w:rsidRDefault="00716806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CFB7075" w14:textId="77777777" w:rsidR="00716806" w:rsidRPr="00130E4F" w:rsidRDefault="00716806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1606F3" w14:textId="77777777" w:rsidR="00716806" w:rsidRPr="00130E4F" w:rsidRDefault="00716806" w:rsidP="00541417">
            <w:p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melin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159F4C" w14:textId="77777777" w:rsidR="00716806" w:rsidRPr="00130E4F" w:rsidRDefault="00716806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</w:t>
            </w:r>
            <w:r w:rsidR="00F03040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/Communitie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8D0CBC" w14:textId="77777777" w:rsidR="00716806" w:rsidRPr="00130E4F" w:rsidRDefault="00716806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716806" w:rsidRPr="00716806" w14:paraId="34598A10" w14:textId="77777777" w:rsidTr="00541417">
        <w:trPr>
          <w:trHeight w:val="177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A463" w14:textId="77777777" w:rsidR="00716806" w:rsidRPr="00130E4F" w:rsidRDefault="00716806" w:rsidP="0071680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1.1</w:t>
            </w:r>
          </w:p>
          <w:p w14:paraId="51FA36D7" w14:textId="77777777" w:rsidR="00716806" w:rsidRDefault="00716806" w:rsidP="0071680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</w:p>
          <w:p w14:paraId="0716BDE3" w14:textId="77777777" w:rsidR="00F03040" w:rsidRPr="00130E4F" w:rsidRDefault="00F03040" w:rsidP="0071680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Statemen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F5089" w14:textId="77777777" w:rsidR="00716806" w:rsidRPr="00130E4F" w:rsidRDefault="00F03040" w:rsidP="0010239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46" w:hanging="34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Short </w:t>
            </w:r>
            <w:r w:rsidR="00716806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45414B8C" w14:textId="77777777" w:rsidR="00716806" w:rsidRPr="00130E4F" w:rsidRDefault="00716806" w:rsidP="00716806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74FC010A" w14:textId="77777777" w:rsidR="00716806" w:rsidRPr="00130E4F" w:rsidRDefault="00F03040" w:rsidP="0071680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Short </w:t>
            </w:r>
            <w:r w:rsidR="00130E4F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</w:t>
            </w:r>
            <w:r w:rsidR="00716806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ervice 2</w:t>
            </w:r>
          </w:p>
          <w:p w14:paraId="02C0CBE8" w14:textId="77777777" w:rsidR="00716806" w:rsidRPr="00130E4F" w:rsidRDefault="00716806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395B2CB8" w14:textId="77777777" w:rsidR="00716806" w:rsidRPr="00756AE4" w:rsidRDefault="00E02CEE" w:rsidP="00716806">
            <w:pPr>
              <w:spacing w:after="0" w:line="240" w:lineRule="auto"/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</w:pPr>
            <w:r w:rsidRPr="00756AE4"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  <w:t>Etc.</w:t>
            </w:r>
          </w:p>
          <w:p w14:paraId="79CF537A" w14:textId="77777777" w:rsidR="00716806" w:rsidRPr="00130E4F" w:rsidRDefault="00716806" w:rsidP="00716806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26EDA" w14:textId="77777777" w:rsidR="00716806" w:rsidRPr="00130E4F" w:rsidRDefault="00716806" w:rsidP="00716806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What will be collected/used to measure impact and/or progress (for example - # of participants, # of communications, test scores, etc.)</w:t>
            </w:r>
          </w:p>
          <w:p w14:paraId="3B235AAA" w14:textId="77777777" w:rsidR="00716806" w:rsidRPr="00130E4F" w:rsidRDefault="00716806" w:rsidP="00716806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A11CF" w14:textId="5AB65183" w:rsidR="00716806" w:rsidRPr="00130E4F" w:rsidRDefault="00130E4F" w:rsidP="00130E4F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B11E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Quarter A, B, </w:t>
            </w:r>
            <w:r w:rsidR="00801DFD" w:rsidRPr="001B11E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 w:rsidRPr="001B11E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 w:rsidRPr="001B11E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6A1B2C" w14:textId="77777777" w:rsidR="00716806" w:rsidRPr="00130E4F" w:rsidRDefault="001634FE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</w:t>
            </w:r>
            <w:r w:rsidR="00710BA5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hool(s)</w:t>
            </w:r>
            <w:r w:rsidR="000A6997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benefitt</w:t>
            </w:r>
            <w:r w:rsidR="00710BA5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ing from</w:t>
            </w:r>
            <w:r w:rsidR="00716806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 w:rsidR="00710BA5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="00710BA5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 w:rsidR="00716806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ervice</w:t>
            </w:r>
            <w:r w:rsidR="00710BA5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offered</w:t>
            </w:r>
            <w:r w:rsidR="00716806"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, if applicable.</w:t>
            </w:r>
          </w:p>
          <w:p w14:paraId="79A1532D" w14:textId="77777777" w:rsidR="00716806" w:rsidRPr="00130E4F" w:rsidRDefault="00716806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3D00F0A4" w14:textId="77777777" w:rsidR="00716806" w:rsidRPr="00130E4F" w:rsidRDefault="00716806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681C90D4" w14:textId="77777777" w:rsidR="0073277E" w:rsidRPr="00130E4F" w:rsidRDefault="0073277E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AECF945" w14:textId="77777777" w:rsidR="0073277E" w:rsidRPr="00130E4F" w:rsidRDefault="0073277E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23A741" w14:textId="77777777" w:rsidR="00716806" w:rsidRPr="00130E4F" w:rsidRDefault="00716806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  <w:r w:rsidR="00130E4F" w:rsidRPr="00C026B5">
              <w:rPr>
                <w:rFonts w:ascii="Arial" w:eastAsia="Times New Roman" w:hAnsi="Arial" w:cs="Arial"/>
                <w:bCs/>
                <w:i/>
                <w:sz w:val="18"/>
                <w:szCs w:val="18"/>
              </w:rPr>
              <w:t xml:space="preserve"> (may leave blank)</w:t>
            </w:r>
          </w:p>
          <w:p w14:paraId="52D444A0" w14:textId="77777777" w:rsidR="0073277E" w:rsidRPr="00130E4F" w:rsidRDefault="0073277E" w:rsidP="00716806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</w:tr>
      <w:tr w:rsidR="00102394" w:rsidRPr="00716806" w14:paraId="6B1BAB88" w14:textId="77777777" w:rsidTr="00541417">
        <w:trPr>
          <w:trHeight w:val="1763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25CC7" w14:textId="77777777" w:rsidR="00102394" w:rsidRPr="004F1478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1F4E79" w:themeColor="accent1" w:themeShade="80"/>
                <w:sz w:val="18"/>
                <w:szCs w:val="18"/>
              </w:rPr>
            </w:pPr>
            <w:r w:rsidRPr="004F1478">
              <w:rPr>
                <w:rFonts w:ascii="Arial" w:eastAsia="Times New Roman" w:hAnsi="Arial" w:cs="Arial"/>
                <w:bCs/>
                <w:color w:val="1F4E79" w:themeColor="accent1" w:themeShade="80"/>
                <w:sz w:val="18"/>
                <w:szCs w:val="18"/>
              </w:rPr>
              <w:t>1.2</w:t>
            </w:r>
          </w:p>
          <w:p w14:paraId="5D7E3DBF" w14:textId="77777777" w:rsidR="00102394" w:rsidRPr="00130E4F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4F1478">
              <w:rPr>
                <w:rFonts w:ascii="Arial" w:eastAsia="Times New Roman" w:hAnsi="Arial" w:cs="Arial"/>
                <w:bCs/>
                <w:color w:val="1F4E79" w:themeColor="accent1" w:themeShade="80"/>
                <w:sz w:val="18"/>
                <w:szCs w:val="18"/>
              </w:rPr>
              <w:t>Goal Statemen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13A11A" w14:textId="77777777" w:rsidR="00102394" w:rsidRPr="00102394" w:rsidRDefault="00102394" w:rsidP="00102394">
            <w:pPr>
              <w:spacing w:after="0" w:line="240" w:lineRule="auto"/>
              <w:ind w:left="346" w:hanging="346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A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1</w:t>
            </w:r>
          </w:p>
          <w:p w14:paraId="3F183EAF" w14:textId="77777777" w:rsidR="00102394" w:rsidRPr="00130E4F" w:rsidRDefault="00102394" w:rsidP="00102394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0298A0E" w14:textId="77777777" w:rsidR="00102394" w:rsidRPr="00102394" w:rsidRDefault="00102394" w:rsidP="00102394">
            <w:pPr>
              <w:spacing w:after="0" w:line="240" w:lineRule="auto"/>
              <w:ind w:left="360" w:hanging="360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B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2</w:t>
            </w:r>
          </w:p>
          <w:p w14:paraId="74A203B0" w14:textId="77777777" w:rsidR="00102394" w:rsidRPr="00130E4F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06747785" w14:textId="77777777" w:rsidR="00102394" w:rsidRPr="00756AE4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</w:pPr>
            <w:r w:rsidRPr="00756AE4"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  <w:t>Etc.</w:t>
            </w:r>
          </w:p>
          <w:p w14:paraId="3D19D11B" w14:textId="77777777" w:rsidR="00102394" w:rsidRPr="00130E4F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7BD98" w14:textId="77777777" w:rsidR="00102394" w:rsidRPr="00130E4F" w:rsidRDefault="00102394" w:rsidP="00102394">
            <w:pPr>
              <w:spacing w:after="200" w:line="276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14051" w14:textId="77777777" w:rsidR="00102394" w:rsidRPr="00130E4F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FD43EF" w14:textId="77777777" w:rsidR="00102394" w:rsidRPr="00130E4F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23FFDD" w14:textId="77777777" w:rsidR="00102394" w:rsidRPr="00130E4F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02394" w:rsidRPr="00716806" w14:paraId="2C93BF81" w14:textId="77777777" w:rsidTr="00541417">
        <w:trPr>
          <w:cantSplit/>
          <w:trHeight w:hRule="exact" w:val="288"/>
        </w:trPr>
        <w:tc>
          <w:tcPr>
            <w:tcW w:w="10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906FFA" w14:textId="77777777" w:rsidR="00102394" w:rsidRPr="00130E4F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03248F22" w14:textId="77777777" w:rsidR="00102394" w:rsidRPr="00130E4F" w:rsidRDefault="00102394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S</w:t>
            </w:r>
            <w:r w:rsidR="00D31748">
              <w:rPr>
                <w:rFonts w:ascii="Arial" w:eastAsia="Calibri" w:hAnsi="Arial" w:cs="Arial"/>
                <w:b/>
              </w:rPr>
              <w:t>OURCE</w:t>
            </w:r>
            <w:r w:rsidR="007F6721">
              <w:rPr>
                <w:rFonts w:ascii="Arial" w:eastAsia="Calibri" w:hAnsi="Arial" w:cs="Arial"/>
                <w:b/>
              </w:rPr>
              <w:t xml:space="preserve"> NEEDS</w:t>
            </w:r>
          </w:p>
        </w:tc>
      </w:tr>
      <w:tr w:rsidR="001A5C4A" w:rsidRPr="00716806" w14:paraId="5C67FB45" w14:textId="77777777" w:rsidTr="008669C1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267B87" w14:textId="77777777" w:rsidR="001A5C4A" w:rsidRPr="00130E4F" w:rsidRDefault="001A5C4A" w:rsidP="001023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4E5DB558" w14:textId="77777777" w:rsidR="001A5C4A" w:rsidRPr="00130E4F" w:rsidRDefault="001A5C4A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BA62EAA" w14:textId="5D7F1A63" w:rsidR="001A5C4A" w:rsidRPr="00130E4F" w:rsidRDefault="001A5C4A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1552F489" w14:textId="7C4D46E8" w:rsidR="001A5C4A" w:rsidRPr="00130E4F" w:rsidRDefault="001A5C4A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4F4973" w14:textId="0589A6AB" w:rsidR="001A5C4A" w:rsidRPr="00130E4F" w:rsidRDefault="001A5C4A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6C10D27D" w14:textId="4851A5B7" w:rsidR="001A5C4A" w:rsidRPr="00130E4F" w:rsidRDefault="001A5C4A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1A5C4A" w:rsidRPr="00716806" w14:paraId="03A1EF55" w14:textId="77777777" w:rsidTr="008669C1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1F7BA2" w14:textId="77777777" w:rsidR="001A5C4A" w:rsidRPr="00130E4F" w:rsidRDefault="001A5C4A" w:rsidP="001023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D6A919" w14:textId="77777777" w:rsidR="001A5C4A" w:rsidRPr="00130E4F" w:rsidRDefault="001A5C4A" w:rsidP="00102394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1.1 A.  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>cost descriptio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0B9E7" w14:textId="77777777" w:rsidR="001A5C4A" w:rsidRPr="00130E4F" w:rsidRDefault="001A5C4A" w:rsidP="00102394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163B463C" w14:textId="3E952171" w:rsidR="001A5C4A" w:rsidRPr="00130E4F" w:rsidRDefault="001A5C4A" w:rsidP="00102394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1875607735"/>
            <w:placeholder>
              <w:docPart w:val="DefaultPlaceholder_-1854013438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A993C10" w14:textId="0F6C5BB3" w:rsidR="001A5C4A" w:rsidRPr="00130E4F" w:rsidRDefault="00593FC6" w:rsidP="00102394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2383B" w:rsidRPr="00716806" w14:paraId="6F213D7C" w14:textId="77777777" w:rsidTr="008669C1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674839" w14:textId="77777777" w:rsidR="00D2383B" w:rsidRPr="00130E4F" w:rsidRDefault="00D2383B" w:rsidP="00D2383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AA352" w14:textId="77777777" w:rsidR="00D2383B" w:rsidRPr="00130E4F" w:rsidRDefault="00D2383B" w:rsidP="00D2383B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E9672" w14:textId="77777777" w:rsidR="00D2383B" w:rsidRPr="00130E4F" w:rsidRDefault="00D2383B" w:rsidP="00D2383B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7134E180" w14:textId="69135E89" w:rsidR="00D2383B" w:rsidRPr="00130E4F" w:rsidRDefault="00D2383B" w:rsidP="00D2383B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253644570"/>
            <w:placeholder>
              <w:docPart w:val="DefaultPlaceholder_-1854013438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6CFDB6B" w14:textId="590F2B99" w:rsidR="00D2383B" w:rsidRPr="00130E4F" w:rsidRDefault="00593FC6" w:rsidP="00D2383B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A5C4A" w:rsidRPr="00716806" w14:paraId="357E1ED7" w14:textId="77777777" w:rsidTr="008669C1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09EED" w14:textId="77777777" w:rsidR="001A5C4A" w:rsidRPr="00130E4F" w:rsidRDefault="001A5C4A" w:rsidP="001023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1DE50D" w14:textId="77777777" w:rsidR="001A5C4A" w:rsidRPr="00130E4F" w:rsidRDefault="001A5C4A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5A510" w14:textId="77777777" w:rsidR="001A5C4A" w:rsidRPr="00130E4F" w:rsidRDefault="001A5C4A" w:rsidP="00102394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537E67FC" w14:textId="4755CFE7" w:rsidR="001A5C4A" w:rsidRPr="00130E4F" w:rsidRDefault="001A5C4A" w:rsidP="00102394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-1352415091"/>
            <w:placeholder>
              <w:docPart w:val="DefaultPlaceholder_-1854013438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92AAEBB" w14:textId="7FD19AEA" w:rsidR="001A5C4A" w:rsidRPr="00130E4F" w:rsidRDefault="00593FC6" w:rsidP="00102394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4271EEF4" w14:textId="77777777" w:rsidR="00541417" w:rsidRDefault="00541417" w:rsidP="00541417">
      <w:pPr>
        <w:pStyle w:val="ListParagraph"/>
        <w:numPr>
          <w:ilvl w:val="0"/>
          <w:numId w:val="16"/>
        </w:numPr>
        <w:ind w:left="450" w:hanging="356"/>
      </w:pPr>
      <w:r w:rsidRPr="00541417">
        <w:rPr>
          <w:rFonts w:ascii="Arial" w:eastAsia="Times New Roman" w:hAnsi="Arial" w:cs="Arial"/>
          <w:b/>
          <w:bCs/>
        </w:rPr>
        <w:lastRenderedPageBreak/>
        <w:t>High School Graduation</w:t>
      </w:r>
    </w:p>
    <w:tbl>
      <w:tblPr>
        <w:tblW w:w="12300" w:type="dxa"/>
        <w:tblInd w:w="98" w:type="dxa"/>
        <w:tblLayout w:type="fixed"/>
        <w:tblLook w:val="04A0" w:firstRow="1" w:lastRow="0" w:firstColumn="1" w:lastColumn="0" w:noHBand="0" w:noVBand="1"/>
      </w:tblPr>
      <w:tblGrid>
        <w:gridCol w:w="1067"/>
        <w:gridCol w:w="5040"/>
        <w:gridCol w:w="2340"/>
        <w:gridCol w:w="252"/>
        <w:gridCol w:w="815"/>
        <w:gridCol w:w="985"/>
        <w:gridCol w:w="725"/>
        <w:gridCol w:w="1076"/>
      </w:tblGrid>
      <w:tr w:rsidR="00541417" w:rsidRPr="00130E4F" w14:paraId="0474237D" w14:textId="77777777" w:rsidTr="00B543A2">
        <w:trPr>
          <w:trHeight w:val="24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E8E01B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BEA4101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4CC8AFE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5FD24FD" w14:textId="77777777" w:rsidR="00541417" w:rsidRPr="00130E4F" w:rsidRDefault="00541417" w:rsidP="00E03B3A">
            <w:p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melin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0DB46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/Communitie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68CC58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102394" w:rsidRPr="00716806" w14:paraId="29717735" w14:textId="77777777" w:rsidTr="00541417">
        <w:trPr>
          <w:trHeight w:val="177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22BE1" w14:textId="77777777" w:rsidR="00102394" w:rsidRPr="00716806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  <w:t>2.1</w:t>
            </w:r>
          </w:p>
          <w:p w14:paraId="7ADA3CCA" w14:textId="77777777" w:rsidR="00102394" w:rsidRPr="00716806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</w:pPr>
            <w:r w:rsidRPr="00716806"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  <w:t xml:space="preserve"> Statemen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AFA82" w14:textId="77777777" w:rsidR="00102394" w:rsidRPr="0088363B" w:rsidRDefault="00102394" w:rsidP="0010239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3A492112" w14:textId="77777777" w:rsidR="00102394" w:rsidRPr="00716806" w:rsidRDefault="00102394" w:rsidP="00102394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2869332" w14:textId="77777777" w:rsidR="00102394" w:rsidRPr="0088363B" w:rsidRDefault="00102394" w:rsidP="0010239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 Service 2</w:t>
            </w:r>
          </w:p>
          <w:p w14:paraId="1FC9AEF9" w14:textId="77777777" w:rsidR="00102394" w:rsidRPr="00716806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174A36B7" w14:textId="77777777" w:rsidR="00102394" w:rsidRPr="00716806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tc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1BD0F" w14:textId="77777777" w:rsidR="00102394" w:rsidRPr="00716806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4A5EB33A" w14:textId="77777777" w:rsidR="00102394" w:rsidRPr="00716806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9C8D" w14:textId="38D0C7BB" w:rsidR="00102394" w:rsidRPr="00716806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Quarter A, B,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9896F5" w14:textId="77777777" w:rsidR="00102394" w:rsidRPr="00130E4F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55E3DE4A" w14:textId="77777777" w:rsidR="00102394" w:rsidRPr="00130E4F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1D399F2" w14:textId="77777777" w:rsidR="00102394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4DC5AEC8" w14:textId="77777777" w:rsidR="00541417" w:rsidRPr="00716806" w:rsidRDefault="00541417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CF0EA4" w14:textId="77777777" w:rsidR="00102394" w:rsidRPr="00716806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D31748" w:rsidRPr="00130E4F" w14:paraId="0FAA53A5" w14:textId="77777777" w:rsidTr="00541417">
        <w:trPr>
          <w:cantSplit/>
          <w:trHeight w:hRule="exact" w:val="288"/>
        </w:trPr>
        <w:tc>
          <w:tcPr>
            <w:tcW w:w="10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F6E6A1" w14:textId="77777777" w:rsidR="00D31748" w:rsidRPr="00130E4F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1AFA4EB6" w14:textId="77777777" w:rsidR="00D31748" w:rsidRPr="00130E4F" w:rsidRDefault="00D31748" w:rsidP="00D31748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S</w:t>
            </w:r>
            <w:r>
              <w:rPr>
                <w:rFonts w:ascii="Arial" w:eastAsia="Calibri" w:hAnsi="Arial" w:cs="Arial"/>
                <w:b/>
              </w:rPr>
              <w:t>OURCE NEEDS</w:t>
            </w:r>
          </w:p>
        </w:tc>
      </w:tr>
      <w:tr w:rsidR="00DE2569" w:rsidRPr="00130E4F" w14:paraId="395E7689" w14:textId="77777777" w:rsidTr="00DE2569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579069" w14:textId="77777777" w:rsidR="00DE2569" w:rsidRPr="00130E4F" w:rsidRDefault="00DE2569" w:rsidP="00DE25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7E4BD575" w14:textId="77777777" w:rsidR="00DE2569" w:rsidRPr="00130E4F" w:rsidRDefault="00DE2569" w:rsidP="00DE2569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B1F998D" w14:textId="77777777" w:rsidR="00DE2569" w:rsidRPr="00130E4F" w:rsidRDefault="00DE2569" w:rsidP="00DE2569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0F94F6E2" w14:textId="465277B6" w:rsidR="00DE2569" w:rsidRPr="00130E4F" w:rsidRDefault="00DE2569" w:rsidP="00DE2569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8F0AF8" w14:textId="77777777" w:rsidR="00DE2569" w:rsidRPr="00130E4F" w:rsidRDefault="00DE2569" w:rsidP="00DE2569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24ED2984" w14:textId="03A4BA04" w:rsidR="00DE2569" w:rsidRPr="00130E4F" w:rsidRDefault="00DE2569" w:rsidP="00DE2569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DE2569" w:rsidRPr="00130E4F" w14:paraId="02804CC0" w14:textId="77777777" w:rsidTr="00DE2569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F6277B" w14:textId="77777777" w:rsidR="00DE2569" w:rsidRPr="00130E4F" w:rsidRDefault="00DE2569" w:rsidP="00DE25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557EFD" w14:textId="77777777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2.1 B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>cost descriptio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4233A" w14:textId="77777777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2745785C" w14:textId="75E8279B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1348948343"/>
            <w:placeholder>
              <w:docPart w:val="7C7678FEB7174ACAA150149F749875CD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A73408E" w14:textId="69252244" w:rsidR="00DE2569" w:rsidRPr="00130E4F" w:rsidRDefault="00DE2569" w:rsidP="00DE2569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E2569" w:rsidRPr="00130E4F" w14:paraId="0EABC11A" w14:textId="77777777" w:rsidTr="00DE2569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0D07F7" w14:textId="77777777" w:rsidR="00DE2569" w:rsidRPr="00130E4F" w:rsidRDefault="00DE2569" w:rsidP="00DE25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F75AA4" w14:textId="77777777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5A337" w14:textId="77777777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4C80FA24" w14:textId="50B3563D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644099004"/>
            <w:placeholder>
              <w:docPart w:val="6C1CCA117C1746CD93121BC73E9B28E1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8BD3BCB" w14:textId="21B76CEF" w:rsidR="00DE2569" w:rsidRPr="00130E4F" w:rsidRDefault="00DE2569" w:rsidP="00DE2569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E2569" w:rsidRPr="00130E4F" w14:paraId="566824C9" w14:textId="77777777" w:rsidTr="00DE2569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BAB7" w14:textId="77777777" w:rsidR="00DE2569" w:rsidRPr="00130E4F" w:rsidRDefault="00DE2569" w:rsidP="00DE25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6E821" w14:textId="77777777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E9448" w14:textId="77777777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7775F5ED" w14:textId="3D8B6094" w:rsidR="00DE2569" w:rsidRPr="00130E4F" w:rsidRDefault="00DE2569" w:rsidP="00DE2569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654179678"/>
            <w:placeholder>
              <w:docPart w:val="E93D3A295C604386A57DD4FBA045A03F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92E0AFB" w14:textId="011683EB" w:rsidR="00DE2569" w:rsidRPr="00130E4F" w:rsidRDefault="00DE2569" w:rsidP="00DE2569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458188B" w14:textId="77777777" w:rsidR="00541417" w:rsidRDefault="00541417">
      <w:pPr>
        <w:sectPr w:rsidR="00541417" w:rsidSect="00716806">
          <w:headerReference w:type="default" r:id="rId10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2B2916B" w14:textId="77777777" w:rsidR="00541417" w:rsidRDefault="00541417"/>
    <w:p w14:paraId="478198B4" w14:textId="77777777" w:rsidR="00541417" w:rsidRDefault="00541417" w:rsidP="00541417">
      <w:pPr>
        <w:pStyle w:val="ListParagraph"/>
        <w:numPr>
          <w:ilvl w:val="0"/>
          <w:numId w:val="4"/>
        </w:numPr>
        <w:ind w:left="450"/>
      </w:pPr>
      <w:r>
        <w:rPr>
          <w:rFonts w:ascii="Arial" w:eastAsia="Times New Roman" w:hAnsi="Arial" w:cs="Arial"/>
          <w:b/>
          <w:bCs/>
        </w:rPr>
        <w:t>Postsecondary Enrollment</w:t>
      </w:r>
      <w:r>
        <w:t xml:space="preserve"> </w:t>
      </w:r>
    </w:p>
    <w:tbl>
      <w:tblPr>
        <w:tblW w:w="12300" w:type="dxa"/>
        <w:tblInd w:w="98" w:type="dxa"/>
        <w:tblLayout w:type="fixed"/>
        <w:tblLook w:val="04A0" w:firstRow="1" w:lastRow="0" w:firstColumn="1" w:lastColumn="0" w:noHBand="0" w:noVBand="1"/>
      </w:tblPr>
      <w:tblGrid>
        <w:gridCol w:w="1067"/>
        <w:gridCol w:w="5040"/>
        <w:gridCol w:w="2340"/>
        <w:gridCol w:w="252"/>
        <w:gridCol w:w="815"/>
        <w:gridCol w:w="985"/>
        <w:gridCol w:w="725"/>
        <w:gridCol w:w="1076"/>
      </w:tblGrid>
      <w:tr w:rsidR="00541417" w:rsidRPr="00130E4F" w14:paraId="5E57F043" w14:textId="77777777" w:rsidTr="00B543A2">
        <w:trPr>
          <w:trHeight w:val="24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CBFB58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9764386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093C60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5E20C5" w14:textId="77777777" w:rsidR="00541417" w:rsidRPr="00130E4F" w:rsidRDefault="00541417" w:rsidP="00541417">
            <w:p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melin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1BDCA4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/Communitie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EC4677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D31748" w:rsidRPr="00716806" w14:paraId="0AA1D8CF" w14:textId="77777777" w:rsidTr="00541417">
        <w:trPr>
          <w:trHeight w:val="240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91A8C" w14:textId="77777777" w:rsidR="00D31748" w:rsidRPr="0088363B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3.1</w:t>
            </w:r>
          </w:p>
          <w:p w14:paraId="686C4F63" w14:textId="77777777" w:rsidR="00D31748" w:rsidRPr="00716806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Statemen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E83C6" w14:textId="77777777" w:rsidR="00D31748" w:rsidRPr="0088363B" w:rsidRDefault="00D31748" w:rsidP="00D3174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7982119A" w14:textId="77777777" w:rsidR="00D31748" w:rsidRPr="00716806" w:rsidRDefault="00D31748" w:rsidP="00D31748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0DEA3683" w14:textId="77777777" w:rsidR="00D31748" w:rsidRPr="0088363B" w:rsidRDefault="00D31748" w:rsidP="00D3174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 Service 2</w:t>
            </w:r>
          </w:p>
          <w:p w14:paraId="6D39F2EA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6328E51B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tc.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A1E71" w14:textId="77777777" w:rsidR="00D31748" w:rsidRPr="00716806" w:rsidRDefault="00D31748" w:rsidP="00D31748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5A9EA286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DE7D8" w14:textId="71FA766B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Quarter A, B,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C,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43F1EF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49A51499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5D1402F4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63C23CE8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A76A32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7F6721" w:rsidRPr="00130E4F" w14:paraId="03B54274" w14:textId="77777777" w:rsidTr="00541417">
        <w:trPr>
          <w:cantSplit/>
          <w:trHeight w:hRule="exact" w:val="288"/>
        </w:trPr>
        <w:tc>
          <w:tcPr>
            <w:tcW w:w="10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072C1A" w14:textId="77777777" w:rsidR="007F6721" w:rsidRPr="00130E4F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7433D668" w14:textId="77777777" w:rsidR="007F6721" w:rsidRPr="00130E4F" w:rsidRDefault="007F6721" w:rsidP="007F6721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S</w:t>
            </w:r>
            <w:r>
              <w:rPr>
                <w:rFonts w:ascii="Arial" w:eastAsia="Calibri" w:hAnsi="Arial" w:cs="Arial"/>
                <w:b/>
              </w:rPr>
              <w:t>OURCE NEEDS</w:t>
            </w:r>
          </w:p>
        </w:tc>
      </w:tr>
      <w:tr w:rsidR="0078385B" w:rsidRPr="00130E4F" w14:paraId="557B853A" w14:textId="77777777" w:rsidTr="0078385B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C31A8E" w14:textId="77777777" w:rsidR="0078385B" w:rsidRPr="00130E4F" w:rsidRDefault="0078385B" w:rsidP="0078385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66DE9F30" w14:textId="77777777" w:rsidR="0078385B" w:rsidRPr="00130E4F" w:rsidRDefault="0078385B" w:rsidP="0078385B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00FC20" w14:textId="77777777" w:rsidR="0078385B" w:rsidRPr="00130E4F" w:rsidRDefault="0078385B" w:rsidP="0078385B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2DEFB74B" w14:textId="19D522B5" w:rsidR="0078385B" w:rsidRPr="00130E4F" w:rsidRDefault="0078385B" w:rsidP="0078385B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256C1D8" w14:textId="77777777" w:rsidR="0078385B" w:rsidRPr="00130E4F" w:rsidRDefault="0078385B" w:rsidP="0078385B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161F9A9F" w14:textId="355772FB" w:rsidR="0078385B" w:rsidRPr="00130E4F" w:rsidRDefault="0078385B" w:rsidP="0078385B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78385B" w:rsidRPr="00130E4F" w14:paraId="4B67DD7A" w14:textId="77777777" w:rsidTr="0078385B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B2D623" w14:textId="77777777" w:rsidR="0078385B" w:rsidRPr="00130E4F" w:rsidRDefault="0078385B" w:rsidP="0078385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DF547" w14:textId="77777777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3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>cost descriptio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EA79A" w14:textId="77777777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3A934F69" w14:textId="39B0AE84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1010763753"/>
            <w:placeholder>
              <w:docPart w:val="D2C6D15831024D84BA0509584F886422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058D81E" w14:textId="5906BBDA" w:rsidR="0078385B" w:rsidRPr="00130E4F" w:rsidRDefault="0078385B" w:rsidP="0078385B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8385B" w:rsidRPr="00130E4F" w14:paraId="12399120" w14:textId="77777777" w:rsidTr="0078385B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85E58" w14:textId="77777777" w:rsidR="0078385B" w:rsidRPr="00130E4F" w:rsidRDefault="0078385B" w:rsidP="0078385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384BAE" w14:textId="77777777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8BABA" w14:textId="77777777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0A00C8BB" w14:textId="4050359B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58819474"/>
            <w:placeholder>
              <w:docPart w:val="297A5E26B583423A9570665C5CD58909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C88ABF5" w14:textId="12D8E923" w:rsidR="0078385B" w:rsidRPr="00130E4F" w:rsidRDefault="0078385B" w:rsidP="0078385B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8385B" w:rsidRPr="00130E4F" w14:paraId="72D44FA7" w14:textId="77777777" w:rsidTr="0078385B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382A" w14:textId="77777777" w:rsidR="0078385B" w:rsidRPr="00130E4F" w:rsidRDefault="0078385B" w:rsidP="0078385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547E4D" w14:textId="77777777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FE463" w14:textId="77777777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4093D8C1" w14:textId="41B95785" w:rsidR="0078385B" w:rsidRPr="00130E4F" w:rsidRDefault="0078385B" w:rsidP="0078385B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-1717037838"/>
            <w:placeholder>
              <w:docPart w:val="5645C48D1D4F4C25856512DAF1DEFC4C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E50F503" w14:textId="2EEFAA3C" w:rsidR="0078385B" w:rsidRPr="00130E4F" w:rsidRDefault="0078385B" w:rsidP="0078385B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600A929" w14:textId="77777777" w:rsidR="00541417" w:rsidRDefault="00541417">
      <w:pPr>
        <w:sectPr w:rsidR="00541417" w:rsidSect="0071680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2666E85" w14:textId="77777777" w:rsidR="00541417" w:rsidRDefault="00541417"/>
    <w:p w14:paraId="5EAAE258" w14:textId="77777777" w:rsidR="00541417" w:rsidRDefault="00541417" w:rsidP="00541417">
      <w:pPr>
        <w:pStyle w:val="ListParagraph"/>
        <w:numPr>
          <w:ilvl w:val="0"/>
          <w:numId w:val="4"/>
        </w:numPr>
        <w:ind w:left="450"/>
      </w:pPr>
      <w:r>
        <w:rPr>
          <w:rFonts w:ascii="Arial" w:eastAsia="Times New Roman" w:hAnsi="Arial" w:cs="Arial"/>
          <w:b/>
          <w:bCs/>
        </w:rPr>
        <w:t>First Year Post-secondary Support</w:t>
      </w:r>
    </w:p>
    <w:tbl>
      <w:tblPr>
        <w:tblW w:w="12300" w:type="dxa"/>
        <w:tblInd w:w="98" w:type="dxa"/>
        <w:tblLayout w:type="fixed"/>
        <w:tblLook w:val="04A0" w:firstRow="1" w:lastRow="0" w:firstColumn="1" w:lastColumn="0" w:noHBand="0" w:noVBand="1"/>
      </w:tblPr>
      <w:tblGrid>
        <w:gridCol w:w="1067"/>
        <w:gridCol w:w="5040"/>
        <w:gridCol w:w="2340"/>
        <w:gridCol w:w="252"/>
        <w:gridCol w:w="815"/>
        <w:gridCol w:w="985"/>
        <w:gridCol w:w="725"/>
        <w:gridCol w:w="1076"/>
      </w:tblGrid>
      <w:tr w:rsidR="00541417" w:rsidRPr="00130E4F" w14:paraId="62A93121" w14:textId="77777777" w:rsidTr="00B543A2">
        <w:trPr>
          <w:trHeight w:val="24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BA37E3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FEEB36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925819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D4A9D0F" w14:textId="77777777" w:rsidR="00541417" w:rsidRPr="00130E4F" w:rsidRDefault="00541417" w:rsidP="00541417">
            <w:p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melin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782A74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/Communitie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019476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7F6721" w:rsidRPr="00716806" w14:paraId="4DE52DA4" w14:textId="77777777" w:rsidTr="00541417">
        <w:trPr>
          <w:trHeight w:val="177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EBD05" w14:textId="77777777" w:rsidR="007F6721" w:rsidRPr="0088363B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4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.1</w:t>
            </w:r>
          </w:p>
          <w:p w14:paraId="0936303A" w14:textId="77777777" w:rsidR="007F6721" w:rsidRPr="00716806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Statemen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4D884" w14:textId="77777777" w:rsidR="007F6721" w:rsidRPr="0088363B" w:rsidRDefault="007F6721" w:rsidP="007F672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2C5329AE" w14:textId="77777777" w:rsidR="007F6721" w:rsidRPr="00716806" w:rsidRDefault="007F6721" w:rsidP="007F6721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0D72B714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tc.</w:t>
            </w:r>
          </w:p>
          <w:p w14:paraId="04E63CF5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D2972" w14:textId="77777777" w:rsidR="007F6721" w:rsidRPr="00716806" w:rsidRDefault="007F6721" w:rsidP="007F6721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66EBB4DB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62978" w14:textId="501CA5AF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Quarter A, B,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C,</w:t>
            </w: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F1E0B8" w14:textId="77777777" w:rsidR="007F6721" w:rsidRPr="00130E4F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2E46E410" w14:textId="77777777" w:rsidR="007F6721" w:rsidRPr="00130E4F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70A7FEE5" w14:textId="77777777" w:rsidR="007F6721" w:rsidRPr="00130E4F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77EA8329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B6B25A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7F6721" w:rsidRPr="00130E4F" w14:paraId="50B74A3B" w14:textId="77777777" w:rsidTr="00541417">
        <w:trPr>
          <w:cantSplit/>
          <w:trHeight w:hRule="exact" w:val="288"/>
        </w:trPr>
        <w:tc>
          <w:tcPr>
            <w:tcW w:w="10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14CBA9" w14:textId="77777777" w:rsidR="007F6721" w:rsidRPr="00130E4F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74D5FF7D" w14:textId="77777777" w:rsidR="007F6721" w:rsidRPr="00130E4F" w:rsidRDefault="007F6721" w:rsidP="007F6721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S</w:t>
            </w:r>
            <w:r>
              <w:rPr>
                <w:rFonts w:ascii="Arial" w:eastAsia="Calibri" w:hAnsi="Arial" w:cs="Arial"/>
                <w:b/>
              </w:rPr>
              <w:t>OURCE NEEDS</w:t>
            </w:r>
          </w:p>
        </w:tc>
      </w:tr>
      <w:tr w:rsidR="005E356A" w:rsidRPr="00130E4F" w14:paraId="3D1A685B" w14:textId="77777777" w:rsidTr="005E356A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A7A1F6" w14:textId="77777777" w:rsidR="005E356A" w:rsidRPr="00130E4F" w:rsidRDefault="005E356A" w:rsidP="005E35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13FD1CC2" w14:textId="77777777" w:rsidR="005E356A" w:rsidRPr="00130E4F" w:rsidRDefault="005E356A" w:rsidP="005E356A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115ACAC" w14:textId="77777777" w:rsidR="005E356A" w:rsidRPr="00130E4F" w:rsidRDefault="005E356A" w:rsidP="005E356A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1FA133B6" w14:textId="578E1654" w:rsidR="005E356A" w:rsidRPr="00130E4F" w:rsidRDefault="005E356A" w:rsidP="005E356A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A3DF9CA" w14:textId="77777777" w:rsidR="005E356A" w:rsidRPr="00130E4F" w:rsidRDefault="005E356A" w:rsidP="005E356A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5085EE79" w14:textId="46A49100" w:rsidR="005E356A" w:rsidRPr="00130E4F" w:rsidRDefault="005E356A" w:rsidP="005E356A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5E356A" w:rsidRPr="00130E4F" w14:paraId="1B616521" w14:textId="77777777" w:rsidTr="005E356A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224114" w14:textId="77777777" w:rsidR="005E356A" w:rsidRPr="00130E4F" w:rsidRDefault="005E356A" w:rsidP="005E35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2763D2" w14:textId="77777777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4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>cost descriptio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058A" w14:textId="77777777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230A49E7" w14:textId="7C6F7943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333607387"/>
            <w:placeholder>
              <w:docPart w:val="FC2F207F800442A99E8E09BB155608DD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733055C" w14:textId="254A4412" w:rsidR="005E356A" w:rsidRPr="00130E4F" w:rsidRDefault="005E356A" w:rsidP="005E356A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E356A" w:rsidRPr="00130E4F" w14:paraId="42751FAF" w14:textId="77777777" w:rsidTr="005E356A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715A24" w14:textId="77777777" w:rsidR="005E356A" w:rsidRPr="00130E4F" w:rsidRDefault="005E356A" w:rsidP="005E35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9BBE91" w14:textId="77777777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A97F1" w14:textId="77777777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67A154DC" w14:textId="6193B40B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2001846393"/>
            <w:placeholder>
              <w:docPart w:val="7C4AC0D2B39B4E3AB5AF474E53AC89B6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1AE3005" w14:textId="0C6F0BAD" w:rsidR="005E356A" w:rsidRPr="00130E4F" w:rsidRDefault="005E356A" w:rsidP="005E356A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E356A" w:rsidRPr="00130E4F" w14:paraId="569A27BC" w14:textId="77777777" w:rsidTr="005E356A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D5DC2" w14:textId="77777777" w:rsidR="005E356A" w:rsidRPr="00130E4F" w:rsidRDefault="005E356A" w:rsidP="005E35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12A582" w14:textId="77777777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8F31C" w14:textId="77777777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61C76F8A" w14:textId="1623721C" w:rsidR="005E356A" w:rsidRPr="00130E4F" w:rsidRDefault="005E356A" w:rsidP="005E356A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048950233"/>
            <w:placeholder>
              <w:docPart w:val="BD917FA0E4B74F7CAF5EB722C3E657A8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79C69F8" w14:textId="0E425999" w:rsidR="005E356A" w:rsidRPr="00130E4F" w:rsidRDefault="005E356A" w:rsidP="005E356A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2F32C90" w14:textId="77777777" w:rsidR="00541417" w:rsidRDefault="00541417">
      <w:pPr>
        <w:rPr>
          <w:rFonts w:ascii="Arial" w:eastAsia="Times New Roman" w:hAnsi="Arial" w:cs="Arial"/>
          <w:b/>
          <w:bCs/>
        </w:rPr>
      </w:pPr>
    </w:p>
    <w:p w14:paraId="76018546" w14:textId="77777777" w:rsidR="00541417" w:rsidRDefault="00541417">
      <w:pPr>
        <w:rPr>
          <w:rFonts w:ascii="Arial" w:eastAsia="Times New Roman" w:hAnsi="Arial" w:cs="Arial"/>
          <w:b/>
          <w:bCs/>
        </w:rPr>
        <w:sectPr w:rsidR="00541417" w:rsidSect="0071680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362BD1A" w14:textId="77777777" w:rsidR="00541417" w:rsidRDefault="00541417" w:rsidP="00541417">
      <w:pPr>
        <w:pStyle w:val="ListParagraph"/>
        <w:numPr>
          <w:ilvl w:val="0"/>
          <w:numId w:val="4"/>
        </w:numPr>
        <w:ind w:left="450"/>
      </w:pPr>
      <w:r w:rsidRPr="00541417">
        <w:rPr>
          <w:rFonts w:ascii="Arial" w:eastAsia="Times New Roman" w:hAnsi="Arial" w:cs="Arial"/>
          <w:b/>
          <w:bCs/>
        </w:rPr>
        <w:lastRenderedPageBreak/>
        <w:t>Community Engagement and Collaborations</w:t>
      </w:r>
    </w:p>
    <w:tbl>
      <w:tblPr>
        <w:tblW w:w="12300" w:type="dxa"/>
        <w:tblInd w:w="98" w:type="dxa"/>
        <w:tblLayout w:type="fixed"/>
        <w:tblLook w:val="04A0" w:firstRow="1" w:lastRow="0" w:firstColumn="1" w:lastColumn="0" w:noHBand="0" w:noVBand="1"/>
      </w:tblPr>
      <w:tblGrid>
        <w:gridCol w:w="1067"/>
        <w:gridCol w:w="5040"/>
        <w:gridCol w:w="2340"/>
        <w:gridCol w:w="252"/>
        <w:gridCol w:w="815"/>
        <w:gridCol w:w="985"/>
        <w:gridCol w:w="725"/>
        <w:gridCol w:w="1076"/>
      </w:tblGrid>
      <w:tr w:rsidR="00541417" w:rsidRPr="00130E4F" w14:paraId="308FCED8" w14:textId="77777777" w:rsidTr="00B543A2">
        <w:trPr>
          <w:trHeight w:val="24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FD4CDC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97A7987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94EF35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A9A2D1" w14:textId="77777777" w:rsidR="00541417" w:rsidRPr="00130E4F" w:rsidRDefault="00541417" w:rsidP="00541417">
            <w:p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melin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D7E83E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/Communitie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F574D5" w14:textId="77777777" w:rsidR="00541417" w:rsidRPr="00130E4F" w:rsidRDefault="00541417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7F6721" w:rsidRPr="00716806" w14:paraId="391F8B12" w14:textId="77777777" w:rsidTr="00541417">
        <w:trPr>
          <w:trHeight w:val="1772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F088B" w14:textId="77777777" w:rsidR="007F6721" w:rsidRPr="0088363B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5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.1</w:t>
            </w:r>
          </w:p>
          <w:p w14:paraId="2DF76855" w14:textId="77777777" w:rsidR="007F6721" w:rsidRPr="00716806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Statemen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A4253" w14:textId="77777777" w:rsidR="007F6721" w:rsidRPr="0088363B" w:rsidRDefault="007F6721" w:rsidP="007F672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127F1B88" w14:textId="77777777" w:rsidR="007F6721" w:rsidRPr="00716806" w:rsidRDefault="007F6721" w:rsidP="007F6721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314FFEC8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tc.</w:t>
            </w:r>
          </w:p>
          <w:p w14:paraId="64EE1858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8D212" w14:textId="77777777" w:rsidR="007F6721" w:rsidRPr="00716806" w:rsidRDefault="007F6721" w:rsidP="007F6721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420FB7CF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B4DAC" w14:textId="5DECF9AE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Quarter A, B,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AFB8A4" w14:textId="77777777" w:rsidR="007F6721" w:rsidRPr="00130E4F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7C4B60D6" w14:textId="77777777" w:rsidR="007F6721" w:rsidRPr="00130E4F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72CEFC48" w14:textId="77777777" w:rsidR="007F6721" w:rsidRPr="00130E4F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09B150D1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7622BC" w14:textId="77777777" w:rsidR="007F6721" w:rsidRPr="00716806" w:rsidRDefault="007F6721" w:rsidP="007F6721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7F6721" w:rsidRPr="00130E4F" w14:paraId="398DF878" w14:textId="77777777" w:rsidTr="00541417">
        <w:trPr>
          <w:cantSplit/>
          <w:trHeight w:hRule="exact" w:val="288"/>
        </w:trPr>
        <w:tc>
          <w:tcPr>
            <w:tcW w:w="10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270649" w14:textId="77777777" w:rsidR="007F6721" w:rsidRPr="00130E4F" w:rsidRDefault="007F6721" w:rsidP="007F67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1628E2B5" w14:textId="77777777" w:rsidR="007F6721" w:rsidRPr="00130E4F" w:rsidRDefault="007F6721" w:rsidP="007F6721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</w:t>
            </w:r>
            <w:r>
              <w:rPr>
                <w:rFonts w:ascii="Arial" w:eastAsia="Calibri" w:hAnsi="Arial" w:cs="Arial"/>
                <w:b/>
              </w:rPr>
              <w:t>SOURCE NEEDS</w:t>
            </w:r>
            <w:r w:rsidRPr="00130E4F">
              <w:rPr>
                <w:rFonts w:ascii="Arial" w:eastAsia="Calibri" w:hAnsi="Arial" w:cs="Arial"/>
                <w:b/>
              </w:rPr>
              <w:t xml:space="preserve"> </w:t>
            </w:r>
          </w:p>
        </w:tc>
      </w:tr>
      <w:tr w:rsidR="00ED4980" w:rsidRPr="00130E4F" w14:paraId="6A792AB5" w14:textId="77777777" w:rsidTr="00ED4980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81EEB6" w14:textId="77777777" w:rsidR="00ED4980" w:rsidRPr="00130E4F" w:rsidRDefault="00ED4980" w:rsidP="00ED49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11AF6ACD" w14:textId="77777777" w:rsidR="00ED4980" w:rsidRPr="00130E4F" w:rsidRDefault="00ED4980" w:rsidP="00ED4980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0A26414" w14:textId="77777777" w:rsidR="00ED4980" w:rsidRPr="00130E4F" w:rsidRDefault="00ED4980" w:rsidP="00ED4980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66C3EA37" w14:textId="40E6198C" w:rsidR="00ED4980" w:rsidRPr="00130E4F" w:rsidRDefault="00ED4980" w:rsidP="00ED4980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A35F09B" w14:textId="77777777" w:rsidR="00ED4980" w:rsidRPr="00130E4F" w:rsidRDefault="00ED4980" w:rsidP="00ED4980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7D3EBA2C" w14:textId="025C7036" w:rsidR="00ED4980" w:rsidRPr="00130E4F" w:rsidRDefault="00ED4980" w:rsidP="00ED4980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ED4980" w:rsidRPr="00130E4F" w14:paraId="457CAE1D" w14:textId="77777777" w:rsidTr="00ED4980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68645B" w14:textId="77777777" w:rsidR="00ED4980" w:rsidRPr="00130E4F" w:rsidRDefault="00ED4980" w:rsidP="00ED49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DEC189" w14:textId="77777777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5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>cost descriptio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E344B" w14:textId="77777777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603793DF" w14:textId="6C18F876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569705250"/>
            <w:placeholder>
              <w:docPart w:val="228A307677CF4CB58EE1A3536C5EFEA7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D3CEDD4" w14:textId="569A750C" w:rsidR="00ED4980" w:rsidRPr="00130E4F" w:rsidRDefault="00ED4980" w:rsidP="00ED4980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D4980" w:rsidRPr="00130E4F" w14:paraId="730AA7C5" w14:textId="77777777" w:rsidTr="00ED4980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306F0B" w14:textId="77777777" w:rsidR="00ED4980" w:rsidRPr="00130E4F" w:rsidRDefault="00ED4980" w:rsidP="00ED49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0D109" w14:textId="77777777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6BADA" w14:textId="77777777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1C5227AC" w14:textId="255B2499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945580906"/>
            <w:placeholder>
              <w:docPart w:val="B312BB0712C94F4693D550D847BBBE2B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F2D2C56" w14:textId="3EDB2627" w:rsidR="00ED4980" w:rsidRPr="00130E4F" w:rsidRDefault="00ED4980" w:rsidP="00ED4980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D4980" w:rsidRPr="00130E4F" w14:paraId="1453C81E" w14:textId="77777777" w:rsidTr="00ED4980">
        <w:trPr>
          <w:cantSplit/>
          <w:trHeight w:hRule="exact" w:val="288"/>
        </w:trPr>
        <w:tc>
          <w:tcPr>
            <w:tcW w:w="10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2A2C" w14:textId="77777777" w:rsidR="00ED4980" w:rsidRPr="00130E4F" w:rsidRDefault="00ED4980" w:rsidP="00ED498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05D2B2" w14:textId="77777777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031C5" w14:textId="77777777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74D3CF5D" w14:textId="6E6240EF" w:rsidR="00ED4980" w:rsidRPr="00130E4F" w:rsidRDefault="00ED4980" w:rsidP="00ED4980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688401216"/>
            <w:placeholder>
              <w:docPart w:val="171D768AE74146C386007021B51099C2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  <w:listItem w:displayText="Indirect" w:value="Indirect"/>
            </w:dropDownList>
          </w:sdtPr>
          <w:sdtEndPr/>
          <w:sdtContent>
            <w:tc>
              <w:tcPr>
                <w:tcW w:w="18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C5CEF43" w14:textId="2CAA6885" w:rsidR="00ED4980" w:rsidRPr="00130E4F" w:rsidRDefault="00ED4980" w:rsidP="00ED4980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6D30D43A" w14:textId="77777777" w:rsidR="00F92DCE" w:rsidRDefault="00F92DCE">
      <w:pPr>
        <w:sectPr w:rsidR="00F92DCE" w:rsidSect="0071680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54AB128" w14:textId="77777777" w:rsidR="008F1E96" w:rsidRDefault="008F1E96" w:rsidP="008F1E96">
      <w:pPr>
        <w:spacing w:after="200" w:line="276" w:lineRule="auto"/>
        <w:jc w:val="center"/>
        <w:rPr>
          <w:rFonts w:ascii="Arial" w:eastAsia="Calibri" w:hAnsi="Arial" w:cs="Arial"/>
          <w:b/>
          <w:color w:val="000000"/>
        </w:rPr>
      </w:pPr>
      <w:r>
        <w:rPr>
          <w:rFonts w:ascii="Arial" w:eastAsia="Calibri" w:hAnsi="Arial" w:cs="Arial"/>
          <w:b/>
          <w:color w:val="000000"/>
        </w:rPr>
        <w:lastRenderedPageBreak/>
        <w:t>SERVICE PLAN</w:t>
      </w:r>
    </w:p>
    <w:tbl>
      <w:tblPr>
        <w:tblpPr w:leftFromText="180" w:rightFromText="180" w:vertAnchor="text" w:horzAnchor="margin" w:tblpX="1875" w:tblpY="-54"/>
        <w:tblW w:w="8995" w:type="dxa"/>
        <w:tblLayout w:type="fixed"/>
        <w:tblLook w:val="04A0" w:firstRow="1" w:lastRow="0" w:firstColumn="1" w:lastColumn="0" w:noHBand="0" w:noVBand="1"/>
      </w:tblPr>
      <w:tblGrid>
        <w:gridCol w:w="5485"/>
        <w:gridCol w:w="3510"/>
      </w:tblGrid>
      <w:tr w:rsidR="008F1E96" w:rsidRPr="00E34798" w14:paraId="7073318D" w14:textId="77777777" w:rsidTr="00801DFD">
        <w:trPr>
          <w:trHeight w:val="300"/>
          <w:tblHeader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7AF738" w14:textId="77777777" w:rsidR="008F1E96" w:rsidRPr="00E34798" w:rsidRDefault="008F1E96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yellow"/>
              </w:rPr>
            </w:pPr>
          </w:p>
          <w:p w14:paraId="116ACEDA" w14:textId="62DC5742" w:rsidR="008F1E96" w:rsidRPr="00E34798" w:rsidRDefault="002E5FE8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Organization Name Here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E3AD1" w14:textId="3440E964" w:rsidR="008F1E96" w:rsidRPr="00E34798" w:rsidRDefault="00B543A2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543A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rm: Sept. 1, 202</w:t>
            </w:r>
            <w:r w:rsidR="002E5FE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Pr="00B543A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– Aug 31, 202</w:t>
            </w:r>
            <w:r w:rsidR="002E5FE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</w:p>
        </w:tc>
      </w:tr>
      <w:tr w:rsidR="008F1E96" w:rsidRPr="00E34798" w14:paraId="0FA65F40" w14:textId="77777777" w:rsidTr="00801DFD">
        <w:trPr>
          <w:trHeight w:val="300"/>
          <w:tblHeader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0CEF5" w14:textId="77777777" w:rsidR="008F1E96" w:rsidRPr="00E34798" w:rsidRDefault="008F1E96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</w:t>
            </w:r>
            <w:r w:rsidR="00C81E9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imum 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tch Commitment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053A9" w14:textId="77777777" w:rsidR="008F1E96" w:rsidRPr="00E34798" w:rsidRDefault="008F1E96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77DD1"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yellow"/>
              </w:rPr>
              <w:t>$XXX</w:t>
            </w:r>
          </w:p>
        </w:tc>
      </w:tr>
      <w:tr w:rsidR="008F1E96" w:rsidRPr="00E34798" w14:paraId="3881CE94" w14:textId="77777777" w:rsidTr="00B543A2">
        <w:trPr>
          <w:trHeight w:val="300"/>
          <w:tblHeader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CA0E074" w14:textId="77777777" w:rsidR="008F1E96" w:rsidRPr="00130E4F" w:rsidRDefault="008F1E96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2CFC9E9" w14:textId="40249727" w:rsidR="008F1E96" w:rsidRPr="00130E4F" w:rsidRDefault="00C81E96" w:rsidP="001023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E5FE8">
              <w:rPr>
                <w:rFonts w:ascii="Arial" w:eastAsia="Times New Roman" w:hAnsi="Arial" w:cs="Arial"/>
                <w:b/>
                <w:bCs/>
                <w:sz w:val="24"/>
                <w:szCs w:val="24"/>
                <w:highlight w:val="yellow"/>
              </w:rPr>
              <w:t>NON-</w:t>
            </w:r>
            <w:r w:rsidR="008F1E96" w:rsidRPr="002E5FE8">
              <w:rPr>
                <w:rFonts w:ascii="Arial" w:eastAsia="Times New Roman" w:hAnsi="Arial" w:cs="Arial"/>
                <w:b/>
                <w:bCs/>
                <w:sz w:val="24"/>
                <w:szCs w:val="24"/>
                <w:highlight w:val="yellow"/>
              </w:rPr>
              <w:t>FEDERAL</w:t>
            </w:r>
            <w:r w:rsidR="002E5FE8" w:rsidRPr="002E5FE8">
              <w:rPr>
                <w:rFonts w:ascii="Arial" w:eastAsia="Times New Roman" w:hAnsi="Arial" w:cs="Arial"/>
                <w:b/>
                <w:bCs/>
                <w:sz w:val="24"/>
                <w:szCs w:val="24"/>
                <w:highlight w:val="yellow"/>
              </w:rPr>
              <w:t xml:space="preserve"> (MATCH)</w:t>
            </w:r>
          </w:p>
        </w:tc>
      </w:tr>
    </w:tbl>
    <w:p w14:paraId="66DEE2EC" w14:textId="77777777" w:rsidR="00F92DCE" w:rsidRPr="00716806" w:rsidRDefault="00F92DCE" w:rsidP="008F1E96">
      <w:pPr>
        <w:spacing w:after="200" w:line="276" w:lineRule="auto"/>
        <w:jc w:val="center"/>
        <w:rPr>
          <w:rFonts w:ascii="Arial" w:eastAsia="Calibri" w:hAnsi="Arial" w:cs="Arial"/>
          <w:b/>
          <w:color w:val="000000"/>
        </w:rPr>
      </w:pPr>
    </w:p>
    <w:p w14:paraId="0FB46BCD" w14:textId="77777777" w:rsidR="00F92DCE" w:rsidRDefault="00F92DCE" w:rsidP="00F92DCE">
      <w:pPr>
        <w:spacing w:after="200" w:line="276" w:lineRule="auto"/>
        <w:rPr>
          <w:rFonts w:ascii="Arial" w:eastAsia="Calibri" w:hAnsi="Arial" w:cs="Arial"/>
          <w:b/>
          <w:color w:val="000000"/>
        </w:rPr>
      </w:pPr>
    </w:p>
    <w:p w14:paraId="179858D0" w14:textId="77777777" w:rsidR="00B8684B" w:rsidRPr="00B8684B" w:rsidRDefault="00B8684B" w:rsidP="00F92DCE">
      <w:pPr>
        <w:spacing w:after="200" w:line="276" w:lineRule="auto"/>
        <w:rPr>
          <w:rFonts w:ascii="Arial" w:eastAsia="Calibri" w:hAnsi="Arial" w:cs="Arial"/>
          <w:b/>
          <w:color w:val="000000"/>
          <w:sz w:val="12"/>
          <w:szCs w:val="12"/>
        </w:rPr>
      </w:pPr>
    </w:p>
    <w:p w14:paraId="4A93E606" w14:textId="77777777" w:rsidR="00541417" w:rsidRDefault="00F92DCE" w:rsidP="00541417">
      <w:pPr>
        <w:spacing w:after="120" w:line="240" w:lineRule="auto"/>
        <w:jc w:val="center"/>
        <w:rPr>
          <w:rFonts w:ascii="Arial" w:eastAsia="Times New Roman" w:hAnsi="Arial" w:cs="Arial"/>
          <w:b/>
          <w:bCs/>
        </w:rPr>
      </w:pPr>
      <w:r>
        <w:rPr>
          <w:rFonts w:ascii="Arial" w:eastAsia="Calibri" w:hAnsi="Arial" w:cs="Arial"/>
          <w:b/>
          <w:color w:val="000000"/>
        </w:rPr>
        <w:t>GOALS</w:t>
      </w:r>
      <w:r w:rsidRPr="00716806">
        <w:rPr>
          <w:rFonts w:ascii="Arial" w:eastAsia="Calibri" w:hAnsi="Arial" w:cs="Arial"/>
          <w:b/>
          <w:color w:val="000000"/>
        </w:rPr>
        <w:t>, ACTIVITIES, METRICS</w:t>
      </w:r>
      <w:r>
        <w:rPr>
          <w:rFonts w:ascii="Arial" w:eastAsia="Calibri" w:hAnsi="Arial" w:cs="Arial"/>
          <w:b/>
          <w:color w:val="000000"/>
        </w:rPr>
        <w:t>, COSTS</w:t>
      </w:r>
      <w:r w:rsidRPr="00716806">
        <w:rPr>
          <w:rFonts w:ascii="Arial" w:eastAsia="Calibri" w:hAnsi="Arial" w:cs="Arial"/>
          <w:b/>
          <w:color w:val="000000"/>
        </w:rPr>
        <w:t xml:space="preserve"> AND TIMELINE</w:t>
      </w:r>
    </w:p>
    <w:p w14:paraId="26EC5271" w14:textId="77777777" w:rsidR="00F92DCE" w:rsidRPr="00541417" w:rsidRDefault="00541417" w:rsidP="00541417">
      <w:pPr>
        <w:pStyle w:val="ListParagraph"/>
        <w:numPr>
          <w:ilvl w:val="0"/>
          <w:numId w:val="17"/>
        </w:numPr>
        <w:spacing w:after="120" w:line="240" w:lineRule="auto"/>
        <w:ind w:left="360"/>
        <w:rPr>
          <w:rFonts w:ascii="Arial" w:eastAsia="Calibri" w:hAnsi="Arial" w:cs="Arial"/>
          <w:b/>
          <w:color w:val="000000"/>
        </w:rPr>
      </w:pPr>
      <w:r w:rsidRPr="00541417">
        <w:rPr>
          <w:rFonts w:ascii="Arial" w:eastAsia="Times New Roman" w:hAnsi="Arial" w:cs="Arial"/>
          <w:b/>
          <w:bCs/>
        </w:rPr>
        <w:t xml:space="preserve">Early Awareness (middle-grade services)  </w:t>
      </w:r>
      <w:r w:rsidRPr="00541417">
        <w:rPr>
          <w:rFonts w:ascii="Arial" w:eastAsia="Times New Roman" w:hAnsi="Arial" w:cs="Arial"/>
          <w:bCs/>
        </w:rPr>
        <w:t xml:space="preserve"> </w:t>
      </w:r>
    </w:p>
    <w:tbl>
      <w:tblPr>
        <w:tblW w:w="12415" w:type="dxa"/>
        <w:tblLayout w:type="fixed"/>
        <w:tblLook w:val="04A0" w:firstRow="1" w:lastRow="0" w:firstColumn="1" w:lastColumn="0" w:noHBand="0" w:noVBand="1"/>
      </w:tblPr>
      <w:tblGrid>
        <w:gridCol w:w="1165"/>
        <w:gridCol w:w="3960"/>
        <w:gridCol w:w="1170"/>
        <w:gridCol w:w="2340"/>
        <w:gridCol w:w="176"/>
        <w:gridCol w:w="791"/>
        <w:gridCol w:w="1009"/>
        <w:gridCol w:w="718"/>
        <w:gridCol w:w="1086"/>
      </w:tblGrid>
      <w:tr w:rsidR="00F92DCE" w:rsidRPr="00716806" w14:paraId="16F571A7" w14:textId="77777777" w:rsidTr="00B543A2">
        <w:trPr>
          <w:trHeight w:val="24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237FDB" w14:textId="77777777" w:rsidR="00F92DCE" w:rsidRPr="00130E4F" w:rsidRDefault="00F92DCE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3ECE75A" w14:textId="77777777" w:rsidR="00F92DCE" w:rsidRPr="00130E4F" w:rsidRDefault="00F92DCE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7425AA" w14:textId="77777777" w:rsidR="00F92DCE" w:rsidRPr="00130E4F" w:rsidRDefault="00F92DCE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9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CD5A68D" w14:textId="77777777" w:rsidR="00541417" w:rsidRPr="00130E4F" w:rsidRDefault="00541417" w:rsidP="00541417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</w:t>
            </w:r>
            <w:r w:rsidR="00F92DCE"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line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63471D" w14:textId="77777777" w:rsidR="00F92DCE" w:rsidRPr="00130E4F" w:rsidRDefault="00F92DCE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/Communities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AC16D9" w14:textId="77777777" w:rsidR="00F92DCE" w:rsidRPr="00130E4F" w:rsidRDefault="00F92DCE" w:rsidP="005414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F92DCE" w:rsidRPr="00716806" w14:paraId="7DB63969" w14:textId="77777777" w:rsidTr="00D1037C">
        <w:trPr>
          <w:trHeight w:val="2465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DFF1" w14:textId="77777777" w:rsidR="00F92DCE" w:rsidRPr="00130E4F" w:rsidRDefault="00F92DCE" w:rsidP="00F92D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1.1</w:t>
            </w:r>
          </w:p>
          <w:p w14:paraId="1F3D1D4F" w14:textId="77777777" w:rsidR="00F92DCE" w:rsidRDefault="00F92DCE" w:rsidP="00F92D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</w:p>
          <w:p w14:paraId="069A23BD" w14:textId="77777777" w:rsidR="004F1478" w:rsidRPr="00130E4F" w:rsidRDefault="004F1478" w:rsidP="00F92D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Statement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9BA70" w14:textId="77777777" w:rsidR="00F92DCE" w:rsidRPr="004F1478" w:rsidRDefault="004F1478" w:rsidP="004F1478">
            <w:pPr>
              <w:spacing w:after="0" w:line="240" w:lineRule="auto"/>
              <w:ind w:left="1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A.  </w:t>
            </w:r>
            <w:r w:rsidR="00F92DCE" w:rsidRPr="004F1478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27523E0B" w14:textId="77777777" w:rsidR="00F92DCE" w:rsidRPr="00130E4F" w:rsidRDefault="00F92DCE" w:rsidP="004F1478">
            <w:pPr>
              <w:spacing w:after="0" w:line="240" w:lineRule="auto"/>
              <w:ind w:left="1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1923004B" w14:textId="77777777" w:rsidR="00F92DCE" w:rsidRPr="004F1478" w:rsidRDefault="004F1478" w:rsidP="004F1478">
            <w:pPr>
              <w:spacing w:after="0" w:line="240" w:lineRule="auto"/>
              <w:ind w:left="1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B. </w:t>
            </w:r>
            <w:r w:rsidR="00F92DCE" w:rsidRPr="004F1478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2</w:t>
            </w:r>
          </w:p>
          <w:p w14:paraId="6ECEFDFB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15F283FE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  <w:p w14:paraId="13BE59DA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  <w:p w14:paraId="0889CAFA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3C96F0" w14:textId="77777777" w:rsidR="00F92DCE" w:rsidRPr="00130E4F" w:rsidRDefault="00F92DCE" w:rsidP="00F92DCE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What will be collected/used to measure impact and/or progress (for example - # of participants, # of communications, test scores, etc.)</w:t>
            </w:r>
          </w:p>
          <w:p w14:paraId="14773EEC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9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B58D05" w14:textId="1B2E313A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Quarter A, B,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C, 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FD5E0" w14:textId="77777777" w:rsidR="001634FE" w:rsidRPr="00130E4F" w:rsidRDefault="001634FE" w:rsidP="001634F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23ECE325" w14:textId="77777777" w:rsidR="001634FE" w:rsidRPr="00130E4F" w:rsidRDefault="001634FE" w:rsidP="001634F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51D2C427" w14:textId="77777777" w:rsidR="001634FE" w:rsidRPr="00130E4F" w:rsidRDefault="001634FE" w:rsidP="001634F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1DBBF179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4E2B789C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74BEE7B6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CC38A9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  <w:r w:rsidRPr="00C026B5">
              <w:rPr>
                <w:rFonts w:ascii="Arial" w:eastAsia="Times New Roman" w:hAnsi="Arial" w:cs="Arial"/>
                <w:bCs/>
                <w:i/>
                <w:sz w:val="18"/>
                <w:szCs w:val="18"/>
              </w:rPr>
              <w:t xml:space="preserve"> (may leave blank)</w:t>
            </w:r>
          </w:p>
          <w:p w14:paraId="67A69BDC" w14:textId="77777777" w:rsidR="00F92DCE" w:rsidRPr="00130E4F" w:rsidRDefault="00F92DCE" w:rsidP="00F92DCE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</w:tr>
      <w:tr w:rsidR="00102394" w:rsidRPr="00716806" w14:paraId="6053D017" w14:textId="77777777" w:rsidTr="00D1037C">
        <w:trPr>
          <w:trHeight w:val="1925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55FF6" w14:textId="77777777" w:rsidR="00102394" w:rsidRPr="004F1478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1F4E79" w:themeColor="accent1" w:themeShade="80"/>
                <w:sz w:val="18"/>
                <w:szCs w:val="18"/>
              </w:rPr>
            </w:pPr>
            <w:r w:rsidRPr="004F1478">
              <w:rPr>
                <w:rFonts w:ascii="Arial" w:eastAsia="Times New Roman" w:hAnsi="Arial" w:cs="Arial"/>
                <w:bCs/>
                <w:color w:val="1F4E79" w:themeColor="accent1" w:themeShade="80"/>
                <w:sz w:val="18"/>
                <w:szCs w:val="18"/>
              </w:rPr>
              <w:t>1.2</w:t>
            </w:r>
          </w:p>
          <w:p w14:paraId="78FF5314" w14:textId="77777777" w:rsidR="00102394" w:rsidRPr="00130E4F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4F1478">
              <w:rPr>
                <w:rFonts w:ascii="Arial" w:eastAsia="Times New Roman" w:hAnsi="Arial" w:cs="Arial"/>
                <w:bCs/>
                <w:color w:val="1F4E79" w:themeColor="accent1" w:themeShade="80"/>
                <w:sz w:val="18"/>
                <w:szCs w:val="18"/>
              </w:rPr>
              <w:t>Goal Statement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2329FD" w14:textId="77777777" w:rsidR="00102394" w:rsidRPr="00102394" w:rsidRDefault="00102394" w:rsidP="00102394">
            <w:pPr>
              <w:spacing w:after="0" w:line="240" w:lineRule="auto"/>
              <w:ind w:left="346" w:hanging="346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A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1</w:t>
            </w:r>
          </w:p>
          <w:p w14:paraId="3E0EB556" w14:textId="77777777" w:rsidR="00102394" w:rsidRPr="00130E4F" w:rsidRDefault="00102394" w:rsidP="00102394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554F89C5" w14:textId="77777777" w:rsidR="00102394" w:rsidRPr="00102394" w:rsidRDefault="00102394" w:rsidP="00102394">
            <w:pPr>
              <w:spacing w:after="0" w:line="240" w:lineRule="auto"/>
              <w:ind w:left="360" w:hanging="360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B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2</w:t>
            </w:r>
          </w:p>
          <w:p w14:paraId="67652920" w14:textId="77777777" w:rsidR="00102394" w:rsidRPr="00130E4F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EE7934F" w14:textId="77777777" w:rsidR="00102394" w:rsidRPr="00756AE4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</w:pPr>
            <w:r w:rsidRPr="00756AE4"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  <w:t>Etc.</w:t>
            </w:r>
          </w:p>
          <w:p w14:paraId="050AF9A5" w14:textId="77777777" w:rsidR="00102394" w:rsidRPr="00130E4F" w:rsidRDefault="00102394" w:rsidP="00102394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7EE69" w14:textId="77777777" w:rsidR="00102394" w:rsidRPr="00130E4F" w:rsidRDefault="00102394" w:rsidP="00102394">
            <w:pPr>
              <w:spacing w:after="200" w:line="276" w:lineRule="auto"/>
              <w:ind w:left="360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1DFD9" w14:textId="77777777" w:rsidR="00102394" w:rsidRPr="00130E4F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7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958064" w14:textId="77777777" w:rsidR="00102394" w:rsidRPr="00130E4F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6B6023" w14:textId="77777777" w:rsidR="00102394" w:rsidRPr="00130E4F" w:rsidRDefault="00102394" w:rsidP="00102394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02394" w:rsidRPr="00716806" w14:paraId="6210D8E1" w14:textId="77777777" w:rsidTr="00D1037C">
        <w:trPr>
          <w:cantSplit/>
          <w:trHeight w:hRule="exact" w:val="288"/>
        </w:trPr>
        <w:tc>
          <w:tcPr>
            <w:tcW w:w="116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62F719" w14:textId="77777777" w:rsidR="00102394" w:rsidRPr="00130E4F" w:rsidRDefault="00102394" w:rsidP="001023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11AE2D69" w14:textId="77777777" w:rsidR="00102394" w:rsidRPr="00130E4F" w:rsidRDefault="00102394" w:rsidP="00102394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</w:t>
            </w:r>
            <w:r w:rsidR="007F6721">
              <w:rPr>
                <w:rFonts w:ascii="Arial" w:eastAsia="Calibri" w:hAnsi="Arial" w:cs="Arial"/>
                <w:b/>
              </w:rPr>
              <w:t>SOURCE NEEDS</w:t>
            </w:r>
            <w:r w:rsidRPr="00130E4F">
              <w:rPr>
                <w:rFonts w:ascii="Arial" w:eastAsia="Calibri" w:hAnsi="Arial" w:cs="Arial"/>
                <w:b/>
              </w:rPr>
              <w:t xml:space="preserve"> </w:t>
            </w:r>
          </w:p>
        </w:tc>
      </w:tr>
      <w:tr w:rsidR="00D1037C" w:rsidRPr="00716806" w14:paraId="74D20A1E" w14:textId="77777777" w:rsidTr="00B543A2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5D115F" w14:textId="77777777" w:rsidR="00D1037C" w:rsidRPr="00130E4F" w:rsidRDefault="00D1037C" w:rsidP="00D103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C7036FC" w14:textId="77777777" w:rsidR="00D1037C" w:rsidRPr="00130E4F" w:rsidRDefault="00D1037C" w:rsidP="00D1037C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7FA5AB4" w14:textId="77777777" w:rsidR="00D1037C" w:rsidRPr="00233504" w:rsidRDefault="00D1037C" w:rsidP="00D1037C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233504">
              <w:rPr>
                <w:rFonts w:ascii="Arial" w:eastAsia="Times New Roman" w:hAnsi="Arial" w:cs="Arial"/>
                <w:b/>
                <w:sz w:val="16"/>
                <w:szCs w:val="16"/>
              </w:rPr>
              <w:t>Source of cash or in-kind match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94AF6DF" w14:textId="77777777" w:rsidR="00D1037C" w:rsidRPr="00130E4F" w:rsidRDefault="00D1037C" w:rsidP="00D1037C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13FE0ADA" w14:textId="7BEDBB6D" w:rsidR="00D1037C" w:rsidRPr="00130E4F" w:rsidRDefault="00D1037C" w:rsidP="00D1037C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1820854" w14:textId="77777777" w:rsidR="00D1037C" w:rsidRPr="00130E4F" w:rsidRDefault="00D1037C" w:rsidP="00D1037C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6B9601DA" w14:textId="14863C1C" w:rsidR="00D1037C" w:rsidRPr="00130E4F" w:rsidRDefault="00D1037C" w:rsidP="00D1037C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D1037C" w:rsidRPr="00716806" w14:paraId="243DBBCC" w14:textId="77777777" w:rsidTr="00D1037C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DB1FE7" w14:textId="77777777" w:rsidR="00D1037C" w:rsidRPr="00130E4F" w:rsidRDefault="00D1037C" w:rsidP="00D103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63B643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1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 xml:space="preserve">cost description 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3FDE9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E2A8A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6F0AA538" w14:textId="6D72F0EF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1174539308"/>
            <w:placeholder>
              <w:docPart w:val="D59A41F73F6A4549AD8D2A142030E82B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5BAA44B" w14:textId="10E2ED79" w:rsidR="00D1037C" w:rsidRPr="00130E4F" w:rsidRDefault="00D1037C" w:rsidP="00D1037C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1037C" w:rsidRPr="00716806" w14:paraId="2560F18C" w14:textId="77777777" w:rsidTr="00D1037C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5A3FD2" w14:textId="77777777" w:rsidR="00D1037C" w:rsidRPr="00130E4F" w:rsidRDefault="00D1037C" w:rsidP="00D103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F5CC3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6A040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6A7E8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2422A861" w14:textId="2DD44E9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180617957"/>
            <w:placeholder>
              <w:docPart w:val="D4EA5A8C9EC94F2E9A71170846B9FCE5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1BEF244" w14:textId="26B30B3C" w:rsidR="00D1037C" w:rsidRPr="00130E4F" w:rsidRDefault="00D1037C" w:rsidP="00D1037C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1037C" w:rsidRPr="00716806" w14:paraId="25B5C3B6" w14:textId="77777777" w:rsidTr="00D1037C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4F58" w14:textId="77777777" w:rsidR="00D1037C" w:rsidRPr="00130E4F" w:rsidRDefault="00D1037C" w:rsidP="00D103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3A163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31234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4CF76" w14:textId="77777777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5D33F96E" w14:textId="4E57C24D" w:rsidR="00D1037C" w:rsidRPr="00130E4F" w:rsidRDefault="00D1037C" w:rsidP="00D1037C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-956404798"/>
            <w:placeholder>
              <w:docPart w:val="9B6ECF1CF5CF42A3BA73197EEFF3DF42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46DDCA1" w14:textId="1B8AF55E" w:rsidR="00D1037C" w:rsidRPr="00130E4F" w:rsidRDefault="00D1037C" w:rsidP="00D1037C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4921F1F0" w14:textId="77777777" w:rsidR="00233504" w:rsidRDefault="00233504">
      <w:pPr>
        <w:sectPr w:rsidR="00233504" w:rsidSect="007C52C2">
          <w:headerReference w:type="default" r:id="rId11"/>
          <w:pgSz w:w="15840" w:h="12240" w:orient="landscape"/>
          <w:pgMar w:top="1440" w:right="1440" w:bottom="1008" w:left="1440" w:header="720" w:footer="720" w:gutter="0"/>
          <w:cols w:space="720"/>
          <w:docGrid w:linePitch="360"/>
        </w:sectPr>
      </w:pPr>
    </w:p>
    <w:p w14:paraId="364B4F57" w14:textId="77777777" w:rsidR="00233504" w:rsidRDefault="00233504" w:rsidP="00233504">
      <w:pPr>
        <w:pStyle w:val="ListParagraph"/>
        <w:numPr>
          <w:ilvl w:val="0"/>
          <w:numId w:val="17"/>
        </w:numPr>
        <w:ind w:left="360"/>
      </w:pPr>
      <w:r w:rsidRPr="00233504">
        <w:rPr>
          <w:rFonts w:ascii="Arial" w:eastAsia="Times New Roman" w:hAnsi="Arial" w:cs="Arial"/>
          <w:b/>
          <w:bCs/>
        </w:rPr>
        <w:lastRenderedPageBreak/>
        <w:t>High School Graduation</w:t>
      </w:r>
    </w:p>
    <w:tbl>
      <w:tblPr>
        <w:tblW w:w="12415" w:type="dxa"/>
        <w:tblLayout w:type="fixed"/>
        <w:tblLook w:val="04A0" w:firstRow="1" w:lastRow="0" w:firstColumn="1" w:lastColumn="0" w:noHBand="0" w:noVBand="1"/>
      </w:tblPr>
      <w:tblGrid>
        <w:gridCol w:w="1165"/>
        <w:gridCol w:w="3960"/>
        <w:gridCol w:w="1170"/>
        <w:gridCol w:w="2250"/>
        <w:gridCol w:w="266"/>
        <w:gridCol w:w="791"/>
        <w:gridCol w:w="1009"/>
        <w:gridCol w:w="718"/>
        <w:gridCol w:w="1086"/>
      </w:tblGrid>
      <w:tr w:rsidR="00233504" w:rsidRPr="00130E4F" w14:paraId="32732681" w14:textId="77777777" w:rsidTr="00B543A2">
        <w:trPr>
          <w:trHeight w:val="24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2F9D91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BC78CC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4732200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FEC162B" w14:textId="77777777" w:rsidR="00233504" w:rsidRPr="00130E4F" w:rsidRDefault="00233504" w:rsidP="00801DFD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line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1B43FE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/Communities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0C2EFC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D31748" w:rsidRPr="00716806" w14:paraId="2E3E32C8" w14:textId="77777777" w:rsidTr="00541417">
        <w:trPr>
          <w:trHeight w:val="177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8FC1B" w14:textId="77777777" w:rsidR="00D31748" w:rsidRPr="00716806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  <w:t>2.1</w:t>
            </w:r>
          </w:p>
          <w:p w14:paraId="360C5819" w14:textId="77777777" w:rsidR="00D31748" w:rsidRPr="00716806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</w:pPr>
            <w:r w:rsidRPr="00716806"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44546A" w:themeColor="text2"/>
                <w:sz w:val="18"/>
                <w:szCs w:val="18"/>
              </w:rPr>
              <w:t xml:space="preserve"> Statement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C8B14" w14:textId="77777777" w:rsidR="00D31748" w:rsidRPr="00102394" w:rsidRDefault="00D31748" w:rsidP="00D31748">
            <w:pPr>
              <w:spacing w:after="0" w:line="240" w:lineRule="auto"/>
              <w:ind w:left="346" w:hanging="346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A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1</w:t>
            </w:r>
          </w:p>
          <w:p w14:paraId="1A90497F" w14:textId="77777777" w:rsidR="00D31748" w:rsidRPr="00130E4F" w:rsidRDefault="00D31748" w:rsidP="00D31748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C604EB3" w14:textId="77777777" w:rsidR="00D31748" w:rsidRPr="00102394" w:rsidRDefault="00D31748" w:rsidP="00D31748">
            <w:pPr>
              <w:spacing w:after="0" w:line="240" w:lineRule="auto"/>
              <w:ind w:left="360" w:hanging="360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B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2</w:t>
            </w:r>
          </w:p>
          <w:p w14:paraId="05B80066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7EF3F496" w14:textId="77777777" w:rsidR="00D31748" w:rsidRPr="00756AE4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</w:pPr>
            <w:r w:rsidRPr="00756AE4"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  <w:t>Etc.</w:t>
            </w:r>
          </w:p>
          <w:p w14:paraId="6FFB0CC9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66340" w14:textId="77777777" w:rsidR="00D31748" w:rsidRPr="00716806" w:rsidRDefault="00D31748" w:rsidP="00D31748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14BA34D7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9E47C" w14:textId="34E3770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Quarter A, B,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0F54B8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6E31F15B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0D051A16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17C6725F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E58B7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233504" w:rsidRPr="00130E4F" w14:paraId="17C243FA" w14:textId="77777777" w:rsidTr="00801DFD">
        <w:trPr>
          <w:cantSplit/>
          <w:trHeight w:hRule="exact" w:val="288"/>
        </w:trPr>
        <w:tc>
          <w:tcPr>
            <w:tcW w:w="116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2EF561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5B885218" w14:textId="77777777" w:rsidR="00233504" w:rsidRPr="00130E4F" w:rsidRDefault="00233504" w:rsidP="00801DFD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</w:t>
            </w:r>
            <w:r>
              <w:rPr>
                <w:rFonts w:ascii="Arial" w:eastAsia="Calibri" w:hAnsi="Arial" w:cs="Arial"/>
                <w:b/>
              </w:rPr>
              <w:t>SOURCE NEEDS</w:t>
            </w:r>
            <w:r w:rsidRPr="00130E4F">
              <w:rPr>
                <w:rFonts w:ascii="Arial" w:eastAsia="Calibri" w:hAnsi="Arial" w:cs="Arial"/>
                <w:b/>
              </w:rPr>
              <w:t xml:space="preserve"> </w:t>
            </w:r>
          </w:p>
        </w:tc>
      </w:tr>
      <w:tr w:rsidR="00193D1F" w:rsidRPr="00130E4F" w14:paraId="7309288E" w14:textId="77777777" w:rsidTr="00B543A2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B69ED2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02F79F55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0A82677" w14:textId="77777777" w:rsidR="00193D1F" w:rsidRPr="00233504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233504">
              <w:rPr>
                <w:rFonts w:ascii="Arial" w:eastAsia="Times New Roman" w:hAnsi="Arial" w:cs="Arial"/>
                <w:b/>
                <w:sz w:val="16"/>
                <w:szCs w:val="16"/>
              </w:rPr>
              <w:t>Source of cash or in-kind match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8DB2BE9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78650034" w14:textId="2B3048E3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2245E0D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1FD96BCC" w14:textId="3838D531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193D1F" w:rsidRPr="00130E4F" w14:paraId="4FEE2CB8" w14:textId="77777777" w:rsidTr="002536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65B94F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82F0ED" w14:textId="47D1FA92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2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 xml:space="preserve">cost description 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19D26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D2ACB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0822E5DC" w14:textId="0C9FA902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507173029"/>
            <w:placeholder>
              <w:docPart w:val="CEAF708D69F44DDF831B5024485F8E34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63DE7B0" w14:textId="3BC91AC1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697CD775" w14:textId="77777777" w:rsidTr="002536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66A41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973087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DA10D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E0AF4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2EB6435C" w14:textId="28C6FE18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-1841146106"/>
            <w:placeholder>
              <w:docPart w:val="019942192F1D4E4E92EEAEA8C2915118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FFDDFBB" w14:textId="5049BD71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27C36D5D" w14:textId="77777777" w:rsidTr="002536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28B20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8052D8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70B00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CD99D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4D52AB38" w14:textId="41B51608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-832066653"/>
            <w:placeholder>
              <w:docPart w:val="E32B68857B094275871653D5343AA0EE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B2C90FF" w14:textId="351C6E38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0F4763D4" w14:textId="77777777" w:rsidR="00233504" w:rsidRDefault="00233504">
      <w:pPr>
        <w:rPr>
          <w:rFonts w:ascii="Arial" w:eastAsia="Times New Roman" w:hAnsi="Arial" w:cs="Arial"/>
          <w:b/>
          <w:bCs/>
        </w:rPr>
        <w:sectPr w:rsidR="00233504" w:rsidSect="007C52C2">
          <w:pgSz w:w="15840" w:h="12240" w:orient="landscape"/>
          <w:pgMar w:top="1440" w:right="1440" w:bottom="1008" w:left="1440" w:header="720" w:footer="720" w:gutter="0"/>
          <w:cols w:space="720"/>
          <w:docGrid w:linePitch="360"/>
        </w:sectPr>
      </w:pPr>
    </w:p>
    <w:p w14:paraId="40CD63BA" w14:textId="77777777" w:rsidR="00233504" w:rsidRDefault="00233504">
      <w:pPr>
        <w:rPr>
          <w:rFonts w:ascii="Arial" w:eastAsia="Times New Roman" w:hAnsi="Arial" w:cs="Arial"/>
          <w:b/>
          <w:bCs/>
        </w:rPr>
      </w:pPr>
    </w:p>
    <w:p w14:paraId="2277BAC0" w14:textId="77777777" w:rsidR="00233504" w:rsidRDefault="00233504" w:rsidP="00233504">
      <w:pPr>
        <w:pStyle w:val="ListParagraph"/>
        <w:numPr>
          <w:ilvl w:val="0"/>
          <w:numId w:val="17"/>
        </w:numPr>
        <w:ind w:left="360"/>
      </w:pPr>
      <w:r w:rsidRPr="00233504">
        <w:rPr>
          <w:rFonts w:ascii="Arial" w:eastAsia="Times New Roman" w:hAnsi="Arial" w:cs="Arial"/>
          <w:b/>
          <w:bCs/>
        </w:rPr>
        <w:t>Postsecondary Enrollment</w:t>
      </w:r>
    </w:p>
    <w:tbl>
      <w:tblPr>
        <w:tblW w:w="12415" w:type="dxa"/>
        <w:tblLayout w:type="fixed"/>
        <w:tblLook w:val="04A0" w:firstRow="1" w:lastRow="0" w:firstColumn="1" w:lastColumn="0" w:noHBand="0" w:noVBand="1"/>
      </w:tblPr>
      <w:tblGrid>
        <w:gridCol w:w="1165"/>
        <w:gridCol w:w="3960"/>
        <w:gridCol w:w="1170"/>
        <w:gridCol w:w="2250"/>
        <w:gridCol w:w="266"/>
        <w:gridCol w:w="791"/>
        <w:gridCol w:w="1009"/>
        <w:gridCol w:w="718"/>
        <w:gridCol w:w="1086"/>
      </w:tblGrid>
      <w:tr w:rsidR="00233504" w:rsidRPr="00130E4F" w14:paraId="19254469" w14:textId="77777777" w:rsidTr="00B543A2">
        <w:trPr>
          <w:trHeight w:val="24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442BF8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057A93A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03F1A3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859AC58" w14:textId="77777777" w:rsidR="00233504" w:rsidRPr="00130E4F" w:rsidRDefault="00233504" w:rsidP="00801DFD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line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35734D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/Communities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9527D0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D31748" w:rsidRPr="00716806" w14:paraId="5C68A5D9" w14:textId="77777777" w:rsidTr="00541417">
        <w:trPr>
          <w:trHeight w:val="177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2EB6" w14:textId="77777777" w:rsidR="00D31748" w:rsidRPr="0088363B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3.1</w:t>
            </w:r>
          </w:p>
          <w:p w14:paraId="2C12C94B" w14:textId="77777777" w:rsidR="00D31748" w:rsidRPr="00716806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Statement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11F88" w14:textId="77777777" w:rsidR="00D31748" w:rsidRPr="00102394" w:rsidRDefault="00D31748" w:rsidP="00D31748">
            <w:pPr>
              <w:spacing w:after="0" w:line="240" w:lineRule="auto"/>
              <w:ind w:left="346" w:hanging="346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A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1</w:t>
            </w:r>
          </w:p>
          <w:p w14:paraId="76E383B6" w14:textId="77777777" w:rsidR="00D31748" w:rsidRPr="00130E4F" w:rsidRDefault="00D31748" w:rsidP="00D31748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1140DF1F" w14:textId="77777777" w:rsidR="00D31748" w:rsidRPr="00102394" w:rsidRDefault="00D31748" w:rsidP="00D31748">
            <w:pPr>
              <w:spacing w:after="0" w:line="240" w:lineRule="auto"/>
              <w:ind w:left="360" w:hanging="360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B.   </w:t>
            </w:r>
            <w:r w:rsidRPr="00102394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hort Description of Activity/Service 2</w:t>
            </w:r>
          </w:p>
          <w:p w14:paraId="00BC6170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55F2A981" w14:textId="77777777" w:rsidR="00D31748" w:rsidRPr="00756AE4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</w:pPr>
            <w:r w:rsidRPr="00756AE4">
              <w:rPr>
                <w:rFonts w:ascii="Arial" w:eastAsia="Times New Roman" w:hAnsi="Arial" w:cs="Arial"/>
                <w:color w:val="1F4E79" w:themeColor="accent1" w:themeShade="80"/>
                <w:sz w:val="18"/>
                <w:szCs w:val="18"/>
              </w:rPr>
              <w:t>Etc.</w:t>
            </w:r>
          </w:p>
          <w:p w14:paraId="595D8CF5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5892A" w14:textId="77777777" w:rsidR="00D31748" w:rsidRPr="00716806" w:rsidRDefault="00D31748" w:rsidP="00D31748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0A9BFB42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2D524" w14:textId="17DD29D6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Quarter A, B,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B78878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6BFB1485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1A4F239C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6915E3B9" w14:textId="77777777" w:rsidR="00D31748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07CE1810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7DC7DA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233504" w:rsidRPr="00130E4F" w14:paraId="2956F19F" w14:textId="77777777" w:rsidTr="00801DFD">
        <w:trPr>
          <w:cantSplit/>
          <w:trHeight w:hRule="exact" w:val="288"/>
        </w:trPr>
        <w:tc>
          <w:tcPr>
            <w:tcW w:w="116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AF63C1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2492A880" w14:textId="77777777" w:rsidR="00233504" w:rsidRPr="00130E4F" w:rsidRDefault="00233504" w:rsidP="00801DFD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</w:t>
            </w:r>
            <w:r>
              <w:rPr>
                <w:rFonts w:ascii="Arial" w:eastAsia="Calibri" w:hAnsi="Arial" w:cs="Arial"/>
                <w:b/>
              </w:rPr>
              <w:t>SOURCE NEEDS</w:t>
            </w:r>
            <w:r w:rsidRPr="00130E4F">
              <w:rPr>
                <w:rFonts w:ascii="Arial" w:eastAsia="Calibri" w:hAnsi="Arial" w:cs="Arial"/>
                <w:b/>
              </w:rPr>
              <w:t xml:space="preserve"> </w:t>
            </w:r>
          </w:p>
        </w:tc>
      </w:tr>
      <w:tr w:rsidR="00193D1F" w:rsidRPr="00130E4F" w14:paraId="1958BA3C" w14:textId="77777777" w:rsidTr="00B543A2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80204E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9640502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D21122A" w14:textId="77777777" w:rsidR="00193D1F" w:rsidRPr="00233504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233504">
              <w:rPr>
                <w:rFonts w:ascii="Arial" w:eastAsia="Times New Roman" w:hAnsi="Arial" w:cs="Arial"/>
                <w:b/>
                <w:sz w:val="16"/>
                <w:szCs w:val="16"/>
              </w:rPr>
              <w:t>Source of cash or in-kind match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B0CA06A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5150D1FB" w14:textId="6E72CC16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468818F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6DCAD4F5" w14:textId="383EF536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193D1F" w:rsidRPr="00130E4F" w14:paraId="276E6D0C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ED53C1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B309A6" w14:textId="7F5D8B91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3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 xml:space="preserve">cost description 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60CEF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EE8E7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6D9F4DCE" w14:textId="6059D2CA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610669175"/>
            <w:placeholder>
              <w:docPart w:val="5F5E927C715D46178762BBC812834456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B1C4ACD" w14:textId="047C464C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3F8BA21C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5A1F47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ED04A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99D7F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3ECF4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6BA90924" w14:textId="24763372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387615074"/>
            <w:placeholder>
              <w:docPart w:val="0371EC0D3F5A4BB3BFE5628BDA8EB5F5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2F6C260" w14:textId="535C2188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48FA2AD1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6DFB7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15DA0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19D90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6A542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09F774F0" w14:textId="41FEB19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-891816006"/>
            <w:placeholder>
              <w:docPart w:val="3DAC8EC742444418B8F3996CAB4123C1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3B6702C" w14:textId="20F869EE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40495DCE" w14:textId="77777777" w:rsidR="00233504" w:rsidRDefault="00233504">
      <w:pPr>
        <w:rPr>
          <w:rFonts w:ascii="Arial" w:eastAsia="Times New Roman" w:hAnsi="Arial" w:cs="Arial"/>
          <w:b/>
          <w:bCs/>
        </w:rPr>
        <w:sectPr w:rsidR="00233504" w:rsidSect="007C52C2">
          <w:pgSz w:w="15840" w:h="12240" w:orient="landscape"/>
          <w:pgMar w:top="1440" w:right="1440" w:bottom="1008" w:left="1440" w:header="720" w:footer="720" w:gutter="0"/>
          <w:cols w:space="720"/>
          <w:docGrid w:linePitch="360"/>
        </w:sectPr>
      </w:pPr>
    </w:p>
    <w:p w14:paraId="59A0856C" w14:textId="77777777" w:rsidR="00233504" w:rsidRDefault="00233504">
      <w:pPr>
        <w:rPr>
          <w:rFonts w:ascii="Arial" w:eastAsia="Times New Roman" w:hAnsi="Arial" w:cs="Arial"/>
          <w:b/>
          <w:bCs/>
        </w:rPr>
      </w:pPr>
    </w:p>
    <w:p w14:paraId="7E2B550D" w14:textId="77777777" w:rsidR="00233504" w:rsidRDefault="00233504" w:rsidP="00233504">
      <w:pPr>
        <w:pStyle w:val="ListParagraph"/>
        <w:numPr>
          <w:ilvl w:val="0"/>
          <w:numId w:val="17"/>
        </w:numPr>
        <w:ind w:left="360"/>
      </w:pPr>
      <w:r w:rsidRPr="00233504">
        <w:rPr>
          <w:rFonts w:ascii="Arial" w:eastAsia="Times New Roman" w:hAnsi="Arial" w:cs="Arial"/>
          <w:b/>
          <w:bCs/>
        </w:rPr>
        <w:t>First Year Post-secondary Support</w:t>
      </w:r>
    </w:p>
    <w:tbl>
      <w:tblPr>
        <w:tblW w:w="12415" w:type="dxa"/>
        <w:tblLayout w:type="fixed"/>
        <w:tblLook w:val="04A0" w:firstRow="1" w:lastRow="0" w:firstColumn="1" w:lastColumn="0" w:noHBand="0" w:noVBand="1"/>
      </w:tblPr>
      <w:tblGrid>
        <w:gridCol w:w="1165"/>
        <w:gridCol w:w="3960"/>
        <w:gridCol w:w="1170"/>
        <w:gridCol w:w="2250"/>
        <w:gridCol w:w="266"/>
        <w:gridCol w:w="791"/>
        <w:gridCol w:w="1009"/>
        <w:gridCol w:w="718"/>
        <w:gridCol w:w="1086"/>
      </w:tblGrid>
      <w:tr w:rsidR="00233504" w:rsidRPr="00130E4F" w14:paraId="3A5CD8EA" w14:textId="77777777" w:rsidTr="00B543A2">
        <w:trPr>
          <w:trHeight w:val="24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AC53D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1D9632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017B841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048960" w14:textId="77777777" w:rsidR="00233504" w:rsidRPr="00130E4F" w:rsidRDefault="00233504" w:rsidP="00801DFD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line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171A25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/Communities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52B0FD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D31748" w:rsidRPr="00716806" w14:paraId="3BBCF753" w14:textId="77777777" w:rsidTr="00541417">
        <w:trPr>
          <w:trHeight w:val="177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5E5B" w14:textId="77777777" w:rsidR="00D31748" w:rsidRPr="0088363B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4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.1</w:t>
            </w:r>
          </w:p>
          <w:p w14:paraId="1E027844" w14:textId="77777777" w:rsidR="00D31748" w:rsidRPr="00716806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Statement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C8CD0" w14:textId="77777777" w:rsidR="00D31748" w:rsidRPr="00B8684B" w:rsidRDefault="00D31748" w:rsidP="00D3174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71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B8684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4542E5AC" w14:textId="77777777" w:rsidR="00D31748" w:rsidRPr="00716806" w:rsidRDefault="00D31748" w:rsidP="00D31748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3271D6B8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tc.</w:t>
            </w:r>
          </w:p>
          <w:p w14:paraId="54472583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76F62B" w14:textId="77777777" w:rsidR="00D31748" w:rsidRPr="00716806" w:rsidRDefault="00D31748" w:rsidP="00D31748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16CEB8D3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52B08" w14:textId="764E3430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Quarter A, B,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A0841B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14F8F47A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2DC798AE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5D391311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9D546E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233504" w:rsidRPr="00130E4F" w14:paraId="2CB67E63" w14:textId="77777777" w:rsidTr="00801DFD">
        <w:trPr>
          <w:cantSplit/>
          <w:trHeight w:hRule="exact" w:val="288"/>
        </w:trPr>
        <w:tc>
          <w:tcPr>
            <w:tcW w:w="116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68EC44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633CC09F" w14:textId="77777777" w:rsidR="00233504" w:rsidRPr="00130E4F" w:rsidRDefault="00233504" w:rsidP="00801DFD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</w:t>
            </w:r>
            <w:r>
              <w:rPr>
                <w:rFonts w:ascii="Arial" w:eastAsia="Calibri" w:hAnsi="Arial" w:cs="Arial"/>
                <w:b/>
              </w:rPr>
              <w:t>SOURCE NEEDS</w:t>
            </w:r>
            <w:r w:rsidRPr="00130E4F">
              <w:rPr>
                <w:rFonts w:ascii="Arial" w:eastAsia="Calibri" w:hAnsi="Arial" w:cs="Arial"/>
                <w:b/>
              </w:rPr>
              <w:t xml:space="preserve"> </w:t>
            </w:r>
          </w:p>
        </w:tc>
      </w:tr>
      <w:tr w:rsidR="00193D1F" w:rsidRPr="00130E4F" w14:paraId="5378F7E5" w14:textId="77777777" w:rsidTr="00B543A2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1B61A5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657DF44B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C11DD1B" w14:textId="77777777" w:rsidR="00193D1F" w:rsidRPr="00233504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233504">
              <w:rPr>
                <w:rFonts w:ascii="Arial" w:eastAsia="Times New Roman" w:hAnsi="Arial" w:cs="Arial"/>
                <w:b/>
                <w:sz w:val="16"/>
                <w:szCs w:val="16"/>
              </w:rPr>
              <w:t>Source of cash or in-kind match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5F6EA13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1B297983" w14:textId="2C7EB38B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C1C1DCD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7C11D72E" w14:textId="5DB03011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193D1F" w:rsidRPr="00130E4F" w14:paraId="24971A39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CAF384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CFB4D" w14:textId="4B9AC2E1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4.1 A. </w:t>
            </w: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 xml:space="preserve">cost description 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1857A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4A267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189EC1A7" w14:textId="14770C55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2109334622"/>
            <w:placeholder>
              <w:docPart w:val="99C8F87500E54E239E6ABACD646BB564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9491AD5" w14:textId="247A6327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2DC45AE3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D5C310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A92C28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FD139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CB60C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17600F0F" w14:textId="5B70B49D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683081144"/>
            <w:placeholder>
              <w:docPart w:val="E027B441C97543C58415B49AEB5AE882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FAF93C3" w14:textId="2A0F36A9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46400377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6F09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B38B6D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8C8A9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746C5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2BB5D86A" w14:textId="01B2BB5A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987521934"/>
            <w:placeholder>
              <w:docPart w:val="74540BFCEBA647D886B3A31EE0D887C5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2BC8B7C" w14:textId="252BEBE2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20D1C9F8" w14:textId="77777777" w:rsidR="00233504" w:rsidRDefault="00233504" w:rsidP="00233504">
      <w:pPr>
        <w:sectPr w:rsidR="00233504" w:rsidSect="007C52C2">
          <w:pgSz w:w="15840" w:h="12240" w:orient="landscape"/>
          <w:pgMar w:top="1440" w:right="1440" w:bottom="1008" w:left="1440" w:header="720" w:footer="720" w:gutter="0"/>
          <w:cols w:space="720"/>
          <w:docGrid w:linePitch="360"/>
        </w:sectPr>
      </w:pPr>
    </w:p>
    <w:p w14:paraId="2B3DEB7D" w14:textId="77777777" w:rsidR="00233504" w:rsidRPr="00233504" w:rsidRDefault="00233504" w:rsidP="00233504"/>
    <w:p w14:paraId="017FDD53" w14:textId="77777777" w:rsidR="00233504" w:rsidRDefault="00233504" w:rsidP="00233504">
      <w:pPr>
        <w:pStyle w:val="ListParagraph"/>
        <w:numPr>
          <w:ilvl w:val="0"/>
          <w:numId w:val="17"/>
        </w:numPr>
        <w:ind w:left="360"/>
      </w:pPr>
      <w:r w:rsidRPr="00233504">
        <w:rPr>
          <w:rFonts w:ascii="Arial" w:eastAsia="Times New Roman" w:hAnsi="Arial" w:cs="Arial"/>
          <w:b/>
          <w:bCs/>
        </w:rPr>
        <w:t>Community Engagement and Collaborations</w:t>
      </w:r>
    </w:p>
    <w:tbl>
      <w:tblPr>
        <w:tblW w:w="12415" w:type="dxa"/>
        <w:tblLayout w:type="fixed"/>
        <w:tblLook w:val="04A0" w:firstRow="1" w:lastRow="0" w:firstColumn="1" w:lastColumn="0" w:noHBand="0" w:noVBand="1"/>
      </w:tblPr>
      <w:tblGrid>
        <w:gridCol w:w="1165"/>
        <w:gridCol w:w="3960"/>
        <w:gridCol w:w="1170"/>
        <w:gridCol w:w="2250"/>
        <w:gridCol w:w="266"/>
        <w:gridCol w:w="791"/>
        <w:gridCol w:w="1009"/>
        <w:gridCol w:w="718"/>
        <w:gridCol w:w="1086"/>
      </w:tblGrid>
      <w:tr w:rsidR="00233504" w:rsidRPr="00130E4F" w14:paraId="16836754" w14:textId="77777777" w:rsidTr="00B543A2">
        <w:trPr>
          <w:trHeight w:val="24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5A747F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oal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6340095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ctivitie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4072E4E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trics</w:t>
            </w: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2884430" w14:textId="77777777" w:rsidR="00233504" w:rsidRPr="00130E4F" w:rsidRDefault="00233504" w:rsidP="00801DFD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i</w:t>
            </w: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eline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AC991B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arget School (s)/Communities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7A4A5B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A60, 5E, Statewide</w:t>
            </w:r>
          </w:p>
        </w:tc>
      </w:tr>
      <w:tr w:rsidR="00D31748" w:rsidRPr="00716806" w14:paraId="4B117493" w14:textId="77777777" w:rsidTr="00541417">
        <w:trPr>
          <w:trHeight w:val="1772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FD0A4" w14:textId="77777777" w:rsidR="00D31748" w:rsidRPr="0088363B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5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.1</w:t>
            </w:r>
          </w:p>
          <w:p w14:paraId="4193F639" w14:textId="77777777" w:rsidR="00D31748" w:rsidRPr="00716806" w:rsidRDefault="00D31748" w:rsidP="00D317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Goal</w:t>
            </w: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Statement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9CFF5" w14:textId="77777777" w:rsidR="00D31748" w:rsidRPr="00B8684B" w:rsidRDefault="00D31748" w:rsidP="00D3174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71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B8684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escription of Activity/Service 1</w:t>
            </w:r>
          </w:p>
          <w:p w14:paraId="648BCF61" w14:textId="77777777" w:rsidR="00D31748" w:rsidRPr="00716806" w:rsidRDefault="00D31748" w:rsidP="00D31748">
            <w:pPr>
              <w:spacing w:after="0" w:line="240" w:lineRule="auto"/>
              <w:ind w:left="358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629FB339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tc.</w:t>
            </w:r>
          </w:p>
          <w:p w14:paraId="23AB7CA2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90E0D" w14:textId="77777777" w:rsidR="00D31748" w:rsidRPr="00716806" w:rsidRDefault="00D31748" w:rsidP="00D31748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What will be collected/used to measure impact and/or progress (for example -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participant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, 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# of communication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t</w:t>
            </w:r>
            <w:r w:rsidRPr="00716806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est scores</w:t>
            </w:r>
            <w:r w:rsidRPr="0088363B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, etc.)</w:t>
            </w:r>
          </w:p>
          <w:p w14:paraId="15FCA8DF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72391" w14:textId="55564649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Quarter A, B,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C, </w:t>
            </w:r>
            <w:r w:rsidRPr="00254A80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&amp;/or </w:t>
            </w:r>
            <w:r w:rsidR="00801DFD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D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C401F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School(s) benefitting from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each</w:t>
            </w: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 xml:space="preserve"> service offered, if applicable.</w:t>
            </w:r>
          </w:p>
          <w:p w14:paraId="6644EC48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  <w:p w14:paraId="7D296C48" w14:textId="77777777" w:rsidR="00D31748" w:rsidRPr="00130E4F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Community or district where efforts are targeted</w:t>
            </w:r>
          </w:p>
          <w:p w14:paraId="392BF61A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8D054E" w14:textId="77777777" w:rsidR="00D31748" w:rsidRPr="00716806" w:rsidRDefault="00D31748" w:rsidP="00D31748">
            <w:pPr>
              <w:spacing w:after="0" w:line="240" w:lineRule="auto"/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</w:pPr>
            <w:r w:rsidRPr="0088363B">
              <w:rPr>
                <w:rFonts w:ascii="Arial" w:eastAsia="Times New Roman" w:hAnsi="Arial" w:cs="Arial"/>
                <w:bCs/>
                <w:color w:val="2F5496" w:themeColor="accent5" w:themeShade="BF"/>
                <w:sz w:val="18"/>
                <w:szCs w:val="18"/>
              </w:rPr>
              <w:t>GU focus area</w:t>
            </w:r>
          </w:p>
        </w:tc>
      </w:tr>
      <w:tr w:rsidR="00233504" w:rsidRPr="00130E4F" w14:paraId="7CE46037" w14:textId="77777777" w:rsidTr="00801DFD">
        <w:trPr>
          <w:cantSplit/>
          <w:trHeight w:hRule="exact" w:val="288"/>
        </w:trPr>
        <w:tc>
          <w:tcPr>
            <w:tcW w:w="116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B2132D" w14:textId="77777777" w:rsidR="00233504" w:rsidRPr="00130E4F" w:rsidRDefault="00233504" w:rsidP="00801DF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s</w:t>
            </w:r>
          </w:p>
        </w:tc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</w:tcPr>
          <w:p w14:paraId="05969525" w14:textId="77777777" w:rsidR="00233504" w:rsidRPr="00130E4F" w:rsidRDefault="00233504" w:rsidP="00801DFD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130E4F">
              <w:rPr>
                <w:rFonts w:ascii="Arial" w:eastAsia="Calibri" w:hAnsi="Arial" w:cs="Arial"/>
                <w:b/>
              </w:rPr>
              <w:t>RE</w:t>
            </w:r>
            <w:r>
              <w:rPr>
                <w:rFonts w:ascii="Arial" w:eastAsia="Calibri" w:hAnsi="Arial" w:cs="Arial"/>
                <w:b/>
              </w:rPr>
              <w:t>SOURCE NEEDS</w:t>
            </w:r>
            <w:r w:rsidRPr="00130E4F">
              <w:rPr>
                <w:rFonts w:ascii="Arial" w:eastAsia="Calibri" w:hAnsi="Arial" w:cs="Arial"/>
                <w:b/>
              </w:rPr>
              <w:t xml:space="preserve"> </w:t>
            </w:r>
          </w:p>
        </w:tc>
      </w:tr>
      <w:tr w:rsidR="00193D1F" w:rsidRPr="00130E4F" w14:paraId="4FE976DE" w14:textId="77777777" w:rsidTr="00B543A2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4C0B86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60630319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sts: by Activity </w:t>
            </w:r>
            <w:r>
              <w:rPr>
                <w:rFonts w:ascii="Arial" w:eastAsia="Calibri" w:hAnsi="Arial" w:cs="Arial"/>
                <w:b/>
                <w:sz w:val="18"/>
                <w:szCs w:val="18"/>
              </w:rPr>
              <w:t>(from above</w:t>
            </w:r>
            <w:r w:rsidRPr="00D31748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17AB3BE" w14:textId="77777777" w:rsidR="00193D1F" w:rsidRPr="00233504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233504">
              <w:rPr>
                <w:rFonts w:ascii="Arial" w:eastAsia="Times New Roman" w:hAnsi="Arial" w:cs="Arial"/>
                <w:b/>
                <w:sz w:val="16"/>
                <w:szCs w:val="16"/>
              </w:rPr>
              <w:t>Source of cash or in-kind match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08767D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ost</w:t>
            </w:r>
          </w:p>
          <w:p w14:paraId="38250198" w14:textId="1CB68516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Calibri" w:hAnsi="Arial" w:cs="Arial"/>
                <w:b/>
                <w:sz w:val="20"/>
                <w:szCs w:val="20"/>
              </w:rPr>
              <w:t>Operating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661BC1A" w14:textId="77777777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st Category</w:t>
            </w:r>
          </w:p>
          <w:p w14:paraId="67D0CA30" w14:textId="7E7A0C1B" w:rsidR="00193D1F" w:rsidRPr="00130E4F" w:rsidRDefault="00193D1F" w:rsidP="00193D1F">
            <w:pPr>
              <w:spacing w:after="200"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30E4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ther</w:t>
            </w:r>
          </w:p>
        </w:tc>
      </w:tr>
      <w:tr w:rsidR="00193D1F" w:rsidRPr="00130E4F" w14:paraId="692E4C32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81FDE9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6B69F" w14:textId="5C44E811" w:rsidR="00193D1F" w:rsidRPr="00130E4F" w:rsidRDefault="00596DB3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5</w:t>
            </w:r>
            <w:r w:rsidR="00193D1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.1 A. </w:t>
            </w:r>
            <w:r w:rsidR="00193D1F"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 </w:t>
            </w:r>
            <w:r w:rsidR="00193D1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 xml:space="preserve">– </w:t>
            </w:r>
            <w:r w:rsidR="00193D1F">
              <w:rPr>
                <w:rFonts w:ascii="Arial" w:eastAsia="Times New Roman" w:hAnsi="Arial" w:cs="Arial"/>
                <w:i/>
                <w:color w:val="2F5496" w:themeColor="accent5" w:themeShade="BF"/>
                <w:sz w:val="18"/>
                <w:szCs w:val="18"/>
              </w:rPr>
              <w:t xml:space="preserve">cost description </w:t>
            </w: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8EFF1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DB10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  <w:p w14:paraId="4519B7C2" w14:textId="04D5CE22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2F5496" w:themeColor="accent5" w:themeShade="BF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2F5496" w:themeColor="accent5" w:themeShade="BF"/>
              <w:sz w:val="18"/>
              <w:szCs w:val="18"/>
            </w:rPr>
            <w:id w:val="-1775318430"/>
            <w:placeholder>
              <w:docPart w:val="173D835894F24380878CDB3E60B63D2D"/>
            </w:placeholder>
            <w:showingPlcHdr/>
            <w:dropDownList>
              <w:listItem w:displayText="Choose a Category" w:value="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258362" w14:textId="68F133C2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2F5496" w:themeColor="accent5" w:themeShade="BF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5E9E91EA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2E1546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2E29D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C861C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8FD78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0A9D524C" w14:textId="2A90C3AE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2103217213"/>
            <w:placeholder>
              <w:docPart w:val="D8A4A9EF6C6942CB99C51016EA82082B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0A5AB04" w14:textId="0523F960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93D1F" w:rsidRPr="00130E4F" w14:paraId="35EBE8C6" w14:textId="77777777" w:rsidTr="00193D1F">
        <w:trPr>
          <w:cantSplit/>
          <w:trHeight w:hRule="exact" w:val="288"/>
        </w:trPr>
        <w:tc>
          <w:tcPr>
            <w:tcW w:w="11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B992" w14:textId="77777777" w:rsidR="00193D1F" w:rsidRPr="00130E4F" w:rsidRDefault="00193D1F" w:rsidP="00193D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EBB74F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41E0E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56BEA" w14:textId="77777777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  <w:p w14:paraId="799329E7" w14:textId="4B49D3E3" w:rsidR="00193D1F" w:rsidRPr="00130E4F" w:rsidRDefault="00193D1F" w:rsidP="00193D1F">
            <w:pPr>
              <w:spacing w:after="200"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30E4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$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</w:rPr>
            <w:id w:val="1294713858"/>
            <w:placeholder>
              <w:docPart w:val="83524B80E895457784B8117A90B40FC3"/>
            </w:placeholder>
            <w:showingPlcHdr/>
            <w:dropDownList>
              <w:listItem w:value="Choose a Category"/>
              <w:listItem w:displayText="Personnel" w:value="Personnel"/>
              <w:listItem w:displayText="Consulting" w:value="Consulting"/>
              <w:listItem w:displayText="Travel" w:value="Travel"/>
              <w:listItem w:displayText="Supplies" w:value="Supplies"/>
              <w:listItem w:displayText="Other" w:value="Other"/>
            </w:dropDownList>
          </w:sdtPr>
          <w:sdtEndPr/>
          <w:sdtContent>
            <w:tc>
              <w:tcPr>
                <w:tcW w:w="18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D490905" w14:textId="7B8BAA99" w:rsidR="00193D1F" w:rsidRPr="00130E4F" w:rsidRDefault="00193D1F" w:rsidP="00193D1F">
                <w:pPr>
                  <w:spacing w:after="200" w:line="276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</w:rPr>
                </w:pPr>
                <w:r w:rsidRPr="00EB5B2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tbl>
      <w:tblPr>
        <w:tblpPr w:leftFromText="180" w:rightFromText="180" w:vertAnchor="text" w:horzAnchor="margin" w:tblpY="223"/>
        <w:tblW w:w="12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45"/>
        <w:gridCol w:w="2970"/>
        <w:gridCol w:w="3060"/>
        <w:gridCol w:w="3240"/>
      </w:tblGrid>
      <w:tr w:rsidR="00C01AEE" w:rsidRPr="00E03B3A" w14:paraId="5DE23E05" w14:textId="70A754ED" w:rsidTr="008669C1">
        <w:tc>
          <w:tcPr>
            <w:tcW w:w="12415" w:type="dxa"/>
            <w:gridSpan w:val="4"/>
            <w:shd w:val="clear" w:color="auto" w:fill="C0C0C0"/>
          </w:tcPr>
          <w:p w14:paraId="5E71F74A" w14:textId="68201ECE" w:rsidR="00C01AEE" w:rsidRPr="00B543A2" w:rsidRDefault="00C01AEE" w:rsidP="0001254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FF"/>
                <w:sz w:val="18"/>
                <w:szCs w:val="18"/>
              </w:rPr>
            </w:pPr>
            <w:r w:rsidRPr="00B543A2">
              <w:rPr>
                <w:rFonts w:ascii="Arial" w:eastAsia="Times New Roman" w:hAnsi="Arial" w:cs="Arial"/>
                <w:b/>
                <w:color w:val="0000FF"/>
                <w:sz w:val="18"/>
                <w:szCs w:val="18"/>
              </w:rPr>
              <w:t xml:space="preserve">Grant Year </w:t>
            </w:r>
            <w:r w:rsidR="002E5FE8">
              <w:rPr>
                <w:rFonts w:ascii="Arial" w:eastAsia="Times New Roman" w:hAnsi="Arial" w:cs="Arial"/>
                <w:b/>
                <w:color w:val="0000FF"/>
                <w:sz w:val="18"/>
                <w:szCs w:val="18"/>
              </w:rPr>
              <w:t>4</w:t>
            </w:r>
            <w:r w:rsidRPr="00B543A2">
              <w:rPr>
                <w:rFonts w:ascii="Arial" w:eastAsia="Times New Roman" w:hAnsi="Arial" w:cs="Arial"/>
                <w:b/>
                <w:color w:val="0000FF"/>
                <w:sz w:val="18"/>
                <w:szCs w:val="18"/>
              </w:rPr>
              <w:t xml:space="preserve"> Timeline Key</w:t>
            </w:r>
          </w:p>
        </w:tc>
      </w:tr>
      <w:tr w:rsidR="00801DFD" w:rsidRPr="00E03B3A" w14:paraId="09FD9B95" w14:textId="5528C100" w:rsidTr="00A614A3">
        <w:tc>
          <w:tcPr>
            <w:tcW w:w="3145" w:type="dxa"/>
            <w:shd w:val="clear" w:color="auto" w:fill="E7E6E6" w:themeFill="background2"/>
          </w:tcPr>
          <w:p w14:paraId="4B722041" w14:textId="6C5AD439" w:rsidR="00801DFD" w:rsidRPr="00B543A2" w:rsidRDefault="00B543A2" w:rsidP="0001254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A:  Sept 1</w:t>
            </w:r>
            <w:r w:rsidR="00801DFD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2</w:t>
            </w:r>
            <w:r w:rsidR="00801DFD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–</w:t>
            </w:r>
            <w:r w:rsidR="00801DFD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Nov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30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2970" w:type="dxa"/>
            <w:shd w:val="clear" w:color="auto" w:fill="E7E6E6" w:themeFill="background2"/>
          </w:tcPr>
          <w:p w14:paraId="744C40AA" w14:textId="5B644E2E" w:rsidR="00801DFD" w:rsidRPr="00B543A2" w:rsidRDefault="00801DFD" w:rsidP="0001254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B:   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Dec 1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2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– Feb 28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060" w:type="dxa"/>
            <w:shd w:val="clear" w:color="auto" w:fill="E7E6E6" w:themeFill="background2"/>
          </w:tcPr>
          <w:p w14:paraId="2C59BEE8" w14:textId="09E3C7F1" w:rsidR="00801DFD" w:rsidRPr="00B543A2" w:rsidRDefault="00801DFD" w:rsidP="0001254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C:   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Mar 1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3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  <w:r w:rsidR="00A614A3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–</w:t>
            </w:r>
            <w:r w:rsidR="00C01AEE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  <w:r w:rsidR="00A614A3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May 31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240" w:type="dxa"/>
            <w:shd w:val="clear" w:color="auto" w:fill="E7E6E6" w:themeFill="background2"/>
          </w:tcPr>
          <w:p w14:paraId="17810527" w14:textId="64DBB8D2" w:rsidR="00801DFD" w:rsidRPr="00B543A2" w:rsidRDefault="00801DFD" w:rsidP="0001254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D: </w:t>
            </w:r>
            <w:r w:rsidR="00B543A2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June 1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3</w:t>
            </w:r>
            <w:r w:rsidR="00B543A2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– Aug 31</w:t>
            </w:r>
            <w:r w:rsidR="00A614A3" w:rsidRPr="00B543A2">
              <w:rPr>
                <w:rFonts w:ascii="Arial" w:eastAsia="Times New Roman" w:hAnsi="Arial" w:cs="Arial"/>
                <w:b/>
                <w:sz w:val="18"/>
                <w:szCs w:val="18"/>
              </w:rPr>
              <w:t>, 202</w:t>
            </w:r>
            <w:r w:rsidR="00B47E6A">
              <w:rPr>
                <w:rFonts w:ascii="Arial" w:eastAsia="Times New Roman" w:hAnsi="Arial" w:cs="Arial"/>
                <w:b/>
                <w:sz w:val="18"/>
                <w:szCs w:val="18"/>
              </w:rPr>
              <w:t>3</w:t>
            </w:r>
          </w:p>
        </w:tc>
      </w:tr>
    </w:tbl>
    <w:p w14:paraId="614659AD" w14:textId="77777777" w:rsidR="00012545" w:rsidRDefault="00012545"/>
    <w:sectPr w:rsidR="00012545" w:rsidSect="007C52C2">
      <w:pgSz w:w="15840" w:h="12240" w:orient="landscape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DFAE4" w14:textId="77777777" w:rsidR="005A1BA6" w:rsidRDefault="005A1BA6">
      <w:pPr>
        <w:spacing w:after="0" w:line="240" w:lineRule="auto"/>
      </w:pPr>
      <w:r>
        <w:separator/>
      </w:r>
    </w:p>
  </w:endnote>
  <w:endnote w:type="continuationSeparator" w:id="0">
    <w:p w14:paraId="7B3185F7" w14:textId="77777777" w:rsidR="005A1BA6" w:rsidRDefault="005A1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204100588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C93BC18" w14:textId="7776022B" w:rsidR="008669C1" w:rsidRPr="001541F0" w:rsidRDefault="008669C1">
            <w:pPr>
              <w:pStyle w:val="Footer1"/>
              <w:jc w:val="right"/>
              <w:rPr>
                <w:sz w:val="18"/>
                <w:szCs w:val="18"/>
              </w:rPr>
            </w:pPr>
            <w:r w:rsidRPr="001541F0">
              <w:rPr>
                <w:sz w:val="18"/>
                <w:szCs w:val="18"/>
              </w:rPr>
              <w:t xml:space="preserve">Page </w:t>
            </w:r>
            <w:r w:rsidRPr="001541F0">
              <w:rPr>
                <w:bCs/>
                <w:sz w:val="18"/>
                <w:szCs w:val="18"/>
              </w:rPr>
              <w:fldChar w:fldCharType="begin"/>
            </w:r>
            <w:r w:rsidRPr="001541F0">
              <w:rPr>
                <w:bCs/>
                <w:sz w:val="18"/>
                <w:szCs w:val="18"/>
              </w:rPr>
              <w:instrText xml:space="preserve"> PAGE </w:instrText>
            </w:r>
            <w:r w:rsidRPr="001541F0">
              <w:rPr>
                <w:bCs/>
                <w:sz w:val="18"/>
                <w:szCs w:val="18"/>
              </w:rPr>
              <w:fldChar w:fldCharType="separate"/>
            </w:r>
            <w:r w:rsidR="001B11ED">
              <w:rPr>
                <w:bCs/>
                <w:noProof/>
                <w:sz w:val="18"/>
                <w:szCs w:val="18"/>
              </w:rPr>
              <w:t>11</w:t>
            </w:r>
            <w:r w:rsidRPr="001541F0">
              <w:rPr>
                <w:bCs/>
                <w:sz w:val="18"/>
                <w:szCs w:val="18"/>
              </w:rPr>
              <w:fldChar w:fldCharType="end"/>
            </w:r>
            <w:r w:rsidRPr="001541F0">
              <w:rPr>
                <w:sz w:val="18"/>
                <w:szCs w:val="18"/>
              </w:rPr>
              <w:t xml:space="preserve"> of </w:t>
            </w:r>
            <w:r w:rsidRPr="001541F0">
              <w:rPr>
                <w:bCs/>
                <w:sz w:val="18"/>
                <w:szCs w:val="18"/>
              </w:rPr>
              <w:fldChar w:fldCharType="begin"/>
            </w:r>
            <w:r w:rsidRPr="001541F0">
              <w:rPr>
                <w:bCs/>
                <w:sz w:val="18"/>
                <w:szCs w:val="18"/>
              </w:rPr>
              <w:instrText xml:space="preserve"> NUMPAGES  </w:instrText>
            </w:r>
            <w:r w:rsidRPr="001541F0">
              <w:rPr>
                <w:bCs/>
                <w:sz w:val="18"/>
                <w:szCs w:val="18"/>
              </w:rPr>
              <w:fldChar w:fldCharType="separate"/>
            </w:r>
            <w:r w:rsidR="001B11ED">
              <w:rPr>
                <w:bCs/>
                <w:noProof/>
                <w:sz w:val="18"/>
                <w:szCs w:val="18"/>
              </w:rPr>
              <w:t>11</w:t>
            </w:r>
            <w:r w:rsidRPr="001541F0">
              <w:rPr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AA39666" w14:textId="77777777" w:rsidR="008669C1" w:rsidRDefault="008669C1">
    <w:pPr>
      <w:pStyle w:val="Footer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9C0EF" w14:textId="77777777" w:rsidR="005A1BA6" w:rsidRDefault="005A1BA6">
      <w:pPr>
        <w:spacing w:after="0" w:line="240" w:lineRule="auto"/>
      </w:pPr>
      <w:r>
        <w:separator/>
      </w:r>
    </w:p>
  </w:footnote>
  <w:footnote w:type="continuationSeparator" w:id="0">
    <w:p w14:paraId="610AD2A8" w14:textId="77777777" w:rsidR="005A1BA6" w:rsidRDefault="005A1B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808C2" w14:textId="77777777" w:rsidR="008669C1" w:rsidRPr="00F92DCE" w:rsidRDefault="008669C1" w:rsidP="00F92DCE">
    <w:pPr>
      <w:pStyle w:val="Header"/>
      <w:jc w:val="right"/>
      <w:rPr>
        <w:rFonts w:ascii="Arial" w:hAnsi="Arial" w:cs="Arial"/>
        <w:b/>
      </w:rPr>
    </w:pPr>
    <w:r w:rsidRPr="00F92DCE">
      <w:rPr>
        <w:rFonts w:ascii="Arial" w:hAnsi="Arial" w:cs="Arial"/>
        <w:b/>
      </w:rPr>
      <w:t>FEDERAL SCOPE OF WOR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B7CA9" w14:textId="77777777" w:rsidR="008669C1" w:rsidRPr="00F92DCE" w:rsidRDefault="008669C1" w:rsidP="00F92DCE">
    <w:pPr>
      <w:pStyle w:val="Header"/>
      <w:jc w:val="right"/>
      <w:rPr>
        <w:rFonts w:ascii="Arial" w:hAnsi="Arial" w:cs="Arial"/>
        <w:b/>
      </w:rPr>
    </w:pPr>
    <w:r>
      <w:rPr>
        <w:rFonts w:ascii="Arial" w:hAnsi="Arial" w:cs="Arial"/>
        <w:b/>
      </w:rPr>
      <w:t>NON-FEDERAL (MATCH)</w:t>
    </w:r>
    <w:r w:rsidRPr="00F92DCE">
      <w:rPr>
        <w:rFonts w:ascii="Arial" w:hAnsi="Arial" w:cs="Arial"/>
        <w:b/>
      </w:rPr>
      <w:t xml:space="preserve"> SCOPE OF 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5567"/>
    <w:multiLevelType w:val="hybridMultilevel"/>
    <w:tmpl w:val="5A5AC1F4"/>
    <w:lvl w:ilvl="0" w:tplc="8BEA350C">
      <w:start w:val="5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91AC7"/>
    <w:multiLevelType w:val="hybridMultilevel"/>
    <w:tmpl w:val="39F27258"/>
    <w:lvl w:ilvl="0" w:tplc="19CABCB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B417E"/>
    <w:multiLevelType w:val="hybridMultilevel"/>
    <w:tmpl w:val="C2CA6A16"/>
    <w:lvl w:ilvl="0" w:tplc="D0D0389A">
      <w:start w:val="1"/>
      <w:numFmt w:val="upperLetter"/>
      <w:lvlText w:val="%1."/>
      <w:lvlJc w:val="left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" w15:restartNumberingAfterBreak="0">
    <w:nsid w:val="1AC41107"/>
    <w:multiLevelType w:val="hybridMultilevel"/>
    <w:tmpl w:val="6B3C7D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E798D"/>
    <w:multiLevelType w:val="hybridMultilevel"/>
    <w:tmpl w:val="86FCFF7C"/>
    <w:lvl w:ilvl="0" w:tplc="05028BB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F69E3"/>
    <w:multiLevelType w:val="hybridMultilevel"/>
    <w:tmpl w:val="C21E99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710B7"/>
    <w:multiLevelType w:val="hybridMultilevel"/>
    <w:tmpl w:val="052E13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32FA4"/>
    <w:multiLevelType w:val="hybridMultilevel"/>
    <w:tmpl w:val="17DA55BA"/>
    <w:lvl w:ilvl="0" w:tplc="2DD6B49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3569"/>
    <w:multiLevelType w:val="hybridMultilevel"/>
    <w:tmpl w:val="01BCC148"/>
    <w:lvl w:ilvl="0" w:tplc="2A08FF5C">
      <w:start w:val="6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A31481"/>
    <w:multiLevelType w:val="hybridMultilevel"/>
    <w:tmpl w:val="67800C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4512F9"/>
    <w:multiLevelType w:val="hybridMultilevel"/>
    <w:tmpl w:val="BC3CBC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D00F11"/>
    <w:multiLevelType w:val="hybridMultilevel"/>
    <w:tmpl w:val="E2AA329C"/>
    <w:lvl w:ilvl="0" w:tplc="D9FC4D48">
      <w:start w:val="3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3F70E5"/>
    <w:multiLevelType w:val="hybridMultilevel"/>
    <w:tmpl w:val="C1128648"/>
    <w:lvl w:ilvl="0" w:tplc="18BA18C4">
      <w:start w:val="1"/>
      <w:numFmt w:val="decimal"/>
      <w:lvlText w:val="%1."/>
      <w:lvlJc w:val="left"/>
      <w:pPr>
        <w:ind w:left="446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3" w15:restartNumberingAfterBreak="0">
    <w:nsid w:val="644170C9"/>
    <w:multiLevelType w:val="hybridMultilevel"/>
    <w:tmpl w:val="0674F1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4665A7"/>
    <w:multiLevelType w:val="hybridMultilevel"/>
    <w:tmpl w:val="88D25F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852DE1"/>
    <w:multiLevelType w:val="hybridMultilevel"/>
    <w:tmpl w:val="49F221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976CFC"/>
    <w:multiLevelType w:val="hybridMultilevel"/>
    <w:tmpl w:val="A3D48740"/>
    <w:lvl w:ilvl="0" w:tplc="132266C8">
      <w:start w:val="1"/>
      <w:numFmt w:val="upperLetter"/>
      <w:lvlText w:val="%1."/>
      <w:lvlJc w:val="left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num w:numId="1" w16cid:durableId="848637550">
    <w:abstractNumId w:val="4"/>
  </w:num>
  <w:num w:numId="2" w16cid:durableId="122038997">
    <w:abstractNumId w:val="6"/>
  </w:num>
  <w:num w:numId="3" w16cid:durableId="1322660755">
    <w:abstractNumId w:val="15"/>
  </w:num>
  <w:num w:numId="4" w16cid:durableId="1457680828">
    <w:abstractNumId w:val="11"/>
  </w:num>
  <w:num w:numId="5" w16cid:durableId="177158926">
    <w:abstractNumId w:val="3"/>
  </w:num>
  <w:num w:numId="6" w16cid:durableId="1312057092">
    <w:abstractNumId w:val="0"/>
  </w:num>
  <w:num w:numId="7" w16cid:durableId="394015070">
    <w:abstractNumId w:val="13"/>
  </w:num>
  <w:num w:numId="8" w16cid:durableId="901520479">
    <w:abstractNumId w:val="8"/>
  </w:num>
  <w:num w:numId="9" w16cid:durableId="828012353">
    <w:abstractNumId w:val="2"/>
  </w:num>
  <w:num w:numId="10" w16cid:durableId="1149634895">
    <w:abstractNumId w:val="16"/>
  </w:num>
  <w:num w:numId="11" w16cid:durableId="1845508808">
    <w:abstractNumId w:val="7"/>
  </w:num>
  <w:num w:numId="12" w16cid:durableId="354111879">
    <w:abstractNumId w:val="10"/>
  </w:num>
  <w:num w:numId="13" w16cid:durableId="1995910639">
    <w:abstractNumId w:val="9"/>
  </w:num>
  <w:num w:numId="14" w16cid:durableId="804353314">
    <w:abstractNumId w:val="5"/>
  </w:num>
  <w:num w:numId="15" w16cid:durableId="1318269701">
    <w:abstractNumId w:val="14"/>
  </w:num>
  <w:num w:numId="16" w16cid:durableId="1328167017">
    <w:abstractNumId w:val="12"/>
  </w:num>
  <w:num w:numId="17" w16cid:durableId="282462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ja0tDCwtDC1NLVU0lEKTi0uzszPAykwrQUAnfLq+SwAAAA="/>
  </w:docVars>
  <w:rsids>
    <w:rsidRoot w:val="00716806"/>
    <w:rsid w:val="00012545"/>
    <w:rsid w:val="00074BAC"/>
    <w:rsid w:val="00077DD1"/>
    <w:rsid w:val="000A6997"/>
    <w:rsid w:val="00102394"/>
    <w:rsid w:val="00130E4F"/>
    <w:rsid w:val="001634FE"/>
    <w:rsid w:val="00193D1F"/>
    <w:rsid w:val="001A5C4A"/>
    <w:rsid w:val="001B11ED"/>
    <w:rsid w:val="001D08E1"/>
    <w:rsid w:val="001F1854"/>
    <w:rsid w:val="002005CB"/>
    <w:rsid w:val="00201BF7"/>
    <w:rsid w:val="00233504"/>
    <w:rsid w:val="0025361F"/>
    <w:rsid w:val="0025416D"/>
    <w:rsid w:val="00254A80"/>
    <w:rsid w:val="002B7ADD"/>
    <w:rsid w:val="002D6821"/>
    <w:rsid w:val="002E5FE8"/>
    <w:rsid w:val="002F4B90"/>
    <w:rsid w:val="00320DF1"/>
    <w:rsid w:val="00341050"/>
    <w:rsid w:val="0037212C"/>
    <w:rsid w:val="00391DBB"/>
    <w:rsid w:val="004478C3"/>
    <w:rsid w:val="00495B1C"/>
    <w:rsid w:val="004F1478"/>
    <w:rsid w:val="005144BE"/>
    <w:rsid w:val="00541417"/>
    <w:rsid w:val="00593FC6"/>
    <w:rsid w:val="00596DB3"/>
    <w:rsid w:val="005A1BA6"/>
    <w:rsid w:val="005A5C98"/>
    <w:rsid w:val="005C72E9"/>
    <w:rsid w:val="005E0011"/>
    <w:rsid w:val="005E356A"/>
    <w:rsid w:val="005F369A"/>
    <w:rsid w:val="00620A86"/>
    <w:rsid w:val="00620E15"/>
    <w:rsid w:val="00653288"/>
    <w:rsid w:val="00660F0B"/>
    <w:rsid w:val="00710BA5"/>
    <w:rsid w:val="00716806"/>
    <w:rsid w:val="0073277E"/>
    <w:rsid w:val="00756AE4"/>
    <w:rsid w:val="00771757"/>
    <w:rsid w:val="0078385B"/>
    <w:rsid w:val="007C52C2"/>
    <w:rsid w:val="007D507C"/>
    <w:rsid w:val="007F6721"/>
    <w:rsid w:val="00801DFD"/>
    <w:rsid w:val="00830220"/>
    <w:rsid w:val="00830455"/>
    <w:rsid w:val="008669C1"/>
    <w:rsid w:val="0088363B"/>
    <w:rsid w:val="008F1E96"/>
    <w:rsid w:val="00966FD7"/>
    <w:rsid w:val="009762EB"/>
    <w:rsid w:val="009D36EC"/>
    <w:rsid w:val="00A036C7"/>
    <w:rsid w:val="00A42AAB"/>
    <w:rsid w:val="00A614A3"/>
    <w:rsid w:val="00AA3157"/>
    <w:rsid w:val="00AE1196"/>
    <w:rsid w:val="00B43719"/>
    <w:rsid w:val="00B47E6A"/>
    <w:rsid w:val="00B543A2"/>
    <w:rsid w:val="00B8684B"/>
    <w:rsid w:val="00BF01A8"/>
    <w:rsid w:val="00C01AEE"/>
    <w:rsid w:val="00C026B5"/>
    <w:rsid w:val="00C41239"/>
    <w:rsid w:val="00C50EAB"/>
    <w:rsid w:val="00C81E96"/>
    <w:rsid w:val="00CE2DCF"/>
    <w:rsid w:val="00D1037C"/>
    <w:rsid w:val="00D13A7E"/>
    <w:rsid w:val="00D2383B"/>
    <w:rsid w:val="00D31748"/>
    <w:rsid w:val="00DE2569"/>
    <w:rsid w:val="00E02CEE"/>
    <w:rsid w:val="00E03B3A"/>
    <w:rsid w:val="00E34798"/>
    <w:rsid w:val="00E67F09"/>
    <w:rsid w:val="00ED4980"/>
    <w:rsid w:val="00ED4BDE"/>
    <w:rsid w:val="00F03040"/>
    <w:rsid w:val="00F27675"/>
    <w:rsid w:val="00F449BB"/>
    <w:rsid w:val="00F5557C"/>
    <w:rsid w:val="00F566AC"/>
    <w:rsid w:val="00F92DCE"/>
    <w:rsid w:val="00F93804"/>
    <w:rsid w:val="00FC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60420B8"/>
  <w15:chartTrackingRefBased/>
  <w15:docId w15:val="{67A120E8-E1C6-492F-B096-2D5A528B5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4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716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716806"/>
  </w:style>
  <w:style w:type="paragraph" w:styleId="Footer">
    <w:name w:val="footer"/>
    <w:basedOn w:val="Normal"/>
    <w:link w:val="FooterChar1"/>
    <w:uiPriority w:val="99"/>
    <w:unhideWhenUsed/>
    <w:rsid w:val="00716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716806"/>
  </w:style>
  <w:style w:type="paragraph" w:styleId="ListParagraph">
    <w:name w:val="List Paragraph"/>
    <w:basedOn w:val="Normal"/>
    <w:uiPriority w:val="34"/>
    <w:qFormat/>
    <w:rsid w:val="007168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2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DCE"/>
  </w:style>
  <w:style w:type="table" w:styleId="TableGrid">
    <w:name w:val="Table Grid"/>
    <w:basedOn w:val="TableNormal"/>
    <w:uiPriority w:val="39"/>
    <w:rsid w:val="009D3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55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57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238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760F8-C1F3-4C1B-BECD-F772358F40E5}"/>
      </w:docPartPr>
      <w:docPartBody>
        <w:p w:rsidR="00484279" w:rsidRDefault="00484279"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7C7678FEB7174ACAA150149F74987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97B48-83E7-45EF-AB21-F89EA154E10F}"/>
      </w:docPartPr>
      <w:docPartBody>
        <w:p w:rsidR="00C917A0" w:rsidRDefault="00484279" w:rsidP="00484279">
          <w:pPr>
            <w:pStyle w:val="7C7678FEB7174ACAA150149F749875CD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6C1CCA117C1746CD93121BC73E9B2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761EC-FD13-443F-B409-FE223B11A330}"/>
      </w:docPartPr>
      <w:docPartBody>
        <w:p w:rsidR="00C917A0" w:rsidRDefault="00484279" w:rsidP="00484279">
          <w:pPr>
            <w:pStyle w:val="6C1CCA117C1746CD93121BC73E9B28E1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E93D3A295C604386A57DD4FBA045A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39D81-A6B6-4D2A-8DC1-8470619EAA67}"/>
      </w:docPartPr>
      <w:docPartBody>
        <w:p w:rsidR="00C917A0" w:rsidRDefault="00484279" w:rsidP="00484279">
          <w:pPr>
            <w:pStyle w:val="E93D3A295C604386A57DD4FBA045A03F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D2C6D15831024D84BA0509584F886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59528-A43A-432E-96BB-8B22B57F4603}"/>
      </w:docPartPr>
      <w:docPartBody>
        <w:p w:rsidR="00C917A0" w:rsidRDefault="00484279" w:rsidP="00484279">
          <w:pPr>
            <w:pStyle w:val="D2C6D15831024D84BA0509584F886422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297A5E26B583423A9570665C5CD58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59566-B242-4A8A-9546-D9F4E28B6FD7}"/>
      </w:docPartPr>
      <w:docPartBody>
        <w:p w:rsidR="00C917A0" w:rsidRDefault="00484279" w:rsidP="00484279">
          <w:pPr>
            <w:pStyle w:val="297A5E26B583423A9570665C5CD58909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5645C48D1D4F4C25856512DAF1DEF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C2925-ABD3-44AF-BCD5-CF062CDB5BF3}"/>
      </w:docPartPr>
      <w:docPartBody>
        <w:p w:rsidR="00C917A0" w:rsidRDefault="00484279" w:rsidP="00484279">
          <w:pPr>
            <w:pStyle w:val="5645C48D1D4F4C25856512DAF1DEFC4C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FC2F207F800442A99E8E09BB15560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25447-82BB-4E16-877E-C085F3CAE0C6}"/>
      </w:docPartPr>
      <w:docPartBody>
        <w:p w:rsidR="00C917A0" w:rsidRDefault="00484279" w:rsidP="00484279">
          <w:pPr>
            <w:pStyle w:val="FC2F207F800442A99E8E09BB155608DD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7C4AC0D2B39B4E3AB5AF474E53AC8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F6E5B-5095-4393-8F77-165ACE39D8D8}"/>
      </w:docPartPr>
      <w:docPartBody>
        <w:p w:rsidR="00C917A0" w:rsidRDefault="00484279" w:rsidP="00484279">
          <w:pPr>
            <w:pStyle w:val="7C4AC0D2B39B4E3AB5AF474E53AC89B6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BD917FA0E4B74F7CAF5EB722C3E65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8E8A6-0F6C-4F2F-BE14-436AA6443B34}"/>
      </w:docPartPr>
      <w:docPartBody>
        <w:p w:rsidR="00C917A0" w:rsidRDefault="00484279" w:rsidP="00484279">
          <w:pPr>
            <w:pStyle w:val="BD917FA0E4B74F7CAF5EB722C3E657A8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228A307677CF4CB58EE1A3536C5EF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E6463-9220-459D-9022-60B94A4ECB30}"/>
      </w:docPartPr>
      <w:docPartBody>
        <w:p w:rsidR="00C917A0" w:rsidRDefault="00484279" w:rsidP="00484279">
          <w:pPr>
            <w:pStyle w:val="228A307677CF4CB58EE1A3536C5EFEA7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B312BB0712C94F4693D550D847BBB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675E9-9CB6-4128-ADBC-0768F35DBB3E}"/>
      </w:docPartPr>
      <w:docPartBody>
        <w:p w:rsidR="00C917A0" w:rsidRDefault="00484279" w:rsidP="00484279">
          <w:pPr>
            <w:pStyle w:val="B312BB0712C94F4693D550D847BBBE2B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171D768AE74146C386007021B5109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7331-EFA9-4BF4-9948-EC0FB769F3CE}"/>
      </w:docPartPr>
      <w:docPartBody>
        <w:p w:rsidR="00C917A0" w:rsidRDefault="00484279" w:rsidP="00484279">
          <w:pPr>
            <w:pStyle w:val="171D768AE74146C386007021B51099C2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D59A41F73F6A4549AD8D2A142030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3457A-7C5E-47DC-A9A4-5058E816AA23}"/>
      </w:docPartPr>
      <w:docPartBody>
        <w:p w:rsidR="00C917A0" w:rsidRDefault="00484279" w:rsidP="00484279">
          <w:pPr>
            <w:pStyle w:val="D59A41F73F6A4549AD8D2A142030E82B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D4EA5A8C9EC94F2E9A71170846B9F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F740E-07D8-403F-9C2C-C44974CEB7D8}"/>
      </w:docPartPr>
      <w:docPartBody>
        <w:p w:rsidR="00C917A0" w:rsidRDefault="00484279" w:rsidP="00484279">
          <w:pPr>
            <w:pStyle w:val="D4EA5A8C9EC94F2E9A71170846B9FCE5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9B6ECF1CF5CF42A3BA73197EEFF3D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0466F-34E8-45A8-A7DF-61115865DE80}"/>
      </w:docPartPr>
      <w:docPartBody>
        <w:p w:rsidR="00C917A0" w:rsidRDefault="00484279" w:rsidP="00484279">
          <w:pPr>
            <w:pStyle w:val="9B6ECF1CF5CF42A3BA73197EEFF3DF42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CEAF708D69F44DDF831B5024485F8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2705C-7460-4578-9A57-A85FDA6C1E08}"/>
      </w:docPartPr>
      <w:docPartBody>
        <w:p w:rsidR="00C917A0" w:rsidRDefault="00484279" w:rsidP="00484279">
          <w:pPr>
            <w:pStyle w:val="CEAF708D69F44DDF831B5024485F8E34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019942192F1D4E4E92EEAEA8C2915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948A2-84CF-407C-9B8C-77FCA6438D9D}"/>
      </w:docPartPr>
      <w:docPartBody>
        <w:p w:rsidR="00C917A0" w:rsidRDefault="00484279" w:rsidP="00484279">
          <w:pPr>
            <w:pStyle w:val="019942192F1D4E4E92EEAEA8C2915118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E32B68857B094275871653D5343AA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7D071-05B6-4D64-B7DD-AB62AC4B1E5B}"/>
      </w:docPartPr>
      <w:docPartBody>
        <w:p w:rsidR="00C917A0" w:rsidRDefault="00484279" w:rsidP="00484279">
          <w:pPr>
            <w:pStyle w:val="E32B68857B094275871653D5343AA0EE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5F5E927C715D46178762BBC812834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E567D-A3C4-46DB-9737-C33BF476DD97}"/>
      </w:docPartPr>
      <w:docPartBody>
        <w:p w:rsidR="00C917A0" w:rsidRDefault="00484279" w:rsidP="00484279">
          <w:pPr>
            <w:pStyle w:val="5F5E927C715D46178762BBC812834456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0371EC0D3F5A4BB3BFE5628BDA8EB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CDA6B-2D63-4A10-BF7D-3244471D9D37}"/>
      </w:docPartPr>
      <w:docPartBody>
        <w:p w:rsidR="00C917A0" w:rsidRDefault="00484279" w:rsidP="00484279">
          <w:pPr>
            <w:pStyle w:val="0371EC0D3F5A4BB3BFE5628BDA8EB5F5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3DAC8EC742444418B8F3996CAB412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77E83-A515-4169-B81D-93B0E73CE80F}"/>
      </w:docPartPr>
      <w:docPartBody>
        <w:p w:rsidR="00C917A0" w:rsidRDefault="00484279" w:rsidP="00484279">
          <w:pPr>
            <w:pStyle w:val="3DAC8EC742444418B8F3996CAB4123C1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99C8F87500E54E239E6ABACD646BB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18D4F-F5BE-4735-9EDB-46796393E90E}"/>
      </w:docPartPr>
      <w:docPartBody>
        <w:p w:rsidR="00C917A0" w:rsidRDefault="00484279" w:rsidP="00484279">
          <w:pPr>
            <w:pStyle w:val="99C8F87500E54E239E6ABACD646BB564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E027B441C97543C58415B49AEB5AE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30501-100E-4182-B2CA-F47B096AC4DE}"/>
      </w:docPartPr>
      <w:docPartBody>
        <w:p w:rsidR="00C917A0" w:rsidRDefault="00484279" w:rsidP="00484279">
          <w:pPr>
            <w:pStyle w:val="E027B441C97543C58415B49AEB5AE882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74540BFCEBA647D886B3A31EE0D88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C671D-A6DA-45DC-8325-4A6CCB62938F}"/>
      </w:docPartPr>
      <w:docPartBody>
        <w:p w:rsidR="00C917A0" w:rsidRDefault="00484279" w:rsidP="00484279">
          <w:pPr>
            <w:pStyle w:val="74540BFCEBA647D886B3A31EE0D887C5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173D835894F24380878CDB3E60B63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86D64-418D-49BF-936C-B6C1AFB49C6A}"/>
      </w:docPartPr>
      <w:docPartBody>
        <w:p w:rsidR="00C917A0" w:rsidRDefault="00484279" w:rsidP="00484279">
          <w:pPr>
            <w:pStyle w:val="173D835894F24380878CDB3E60B63D2D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D8A4A9EF6C6942CB99C51016EA820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E1528-9CC3-4CF8-BDAE-4695150E9200}"/>
      </w:docPartPr>
      <w:docPartBody>
        <w:p w:rsidR="00C917A0" w:rsidRDefault="00484279" w:rsidP="00484279">
          <w:pPr>
            <w:pStyle w:val="D8A4A9EF6C6942CB99C51016EA82082B"/>
          </w:pPr>
          <w:r w:rsidRPr="00EB5B22">
            <w:rPr>
              <w:rStyle w:val="PlaceholderText"/>
            </w:rPr>
            <w:t>Choose an item.</w:t>
          </w:r>
        </w:p>
      </w:docPartBody>
    </w:docPart>
    <w:docPart>
      <w:docPartPr>
        <w:name w:val="83524B80E895457784B8117A90B40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46F75-65E9-4321-BDA4-6D6BAB37DA38}"/>
      </w:docPartPr>
      <w:docPartBody>
        <w:p w:rsidR="00C917A0" w:rsidRDefault="00484279" w:rsidP="00484279">
          <w:pPr>
            <w:pStyle w:val="83524B80E895457784B8117A90B40FC3"/>
          </w:pPr>
          <w:r w:rsidRPr="00EB5B2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4279"/>
    <w:rsid w:val="00484279"/>
    <w:rsid w:val="00C917A0"/>
    <w:rsid w:val="00EC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4279"/>
    <w:rPr>
      <w:color w:val="808080"/>
    </w:rPr>
  </w:style>
  <w:style w:type="paragraph" w:customStyle="1" w:styleId="7C7678FEB7174ACAA150149F749875CD">
    <w:name w:val="7C7678FEB7174ACAA150149F749875CD"/>
    <w:rsid w:val="00484279"/>
  </w:style>
  <w:style w:type="paragraph" w:customStyle="1" w:styleId="6C1CCA117C1746CD93121BC73E9B28E1">
    <w:name w:val="6C1CCA117C1746CD93121BC73E9B28E1"/>
    <w:rsid w:val="00484279"/>
  </w:style>
  <w:style w:type="paragraph" w:customStyle="1" w:styleId="E93D3A295C604386A57DD4FBA045A03F">
    <w:name w:val="E93D3A295C604386A57DD4FBA045A03F"/>
    <w:rsid w:val="00484279"/>
  </w:style>
  <w:style w:type="paragraph" w:customStyle="1" w:styleId="D2C6D15831024D84BA0509584F886422">
    <w:name w:val="D2C6D15831024D84BA0509584F886422"/>
    <w:rsid w:val="00484279"/>
  </w:style>
  <w:style w:type="paragraph" w:customStyle="1" w:styleId="297A5E26B583423A9570665C5CD58909">
    <w:name w:val="297A5E26B583423A9570665C5CD58909"/>
    <w:rsid w:val="00484279"/>
  </w:style>
  <w:style w:type="paragraph" w:customStyle="1" w:styleId="5645C48D1D4F4C25856512DAF1DEFC4C">
    <w:name w:val="5645C48D1D4F4C25856512DAF1DEFC4C"/>
    <w:rsid w:val="00484279"/>
  </w:style>
  <w:style w:type="paragraph" w:customStyle="1" w:styleId="FC2F207F800442A99E8E09BB155608DD">
    <w:name w:val="FC2F207F800442A99E8E09BB155608DD"/>
    <w:rsid w:val="00484279"/>
  </w:style>
  <w:style w:type="paragraph" w:customStyle="1" w:styleId="7C4AC0D2B39B4E3AB5AF474E53AC89B6">
    <w:name w:val="7C4AC0D2B39B4E3AB5AF474E53AC89B6"/>
    <w:rsid w:val="00484279"/>
  </w:style>
  <w:style w:type="paragraph" w:customStyle="1" w:styleId="BD917FA0E4B74F7CAF5EB722C3E657A8">
    <w:name w:val="BD917FA0E4B74F7CAF5EB722C3E657A8"/>
    <w:rsid w:val="00484279"/>
  </w:style>
  <w:style w:type="paragraph" w:customStyle="1" w:styleId="228A307677CF4CB58EE1A3536C5EFEA7">
    <w:name w:val="228A307677CF4CB58EE1A3536C5EFEA7"/>
    <w:rsid w:val="00484279"/>
  </w:style>
  <w:style w:type="paragraph" w:customStyle="1" w:styleId="B312BB0712C94F4693D550D847BBBE2B">
    <w:name w:val="B312BB0712C94F4693D550D847BBBE2B"/>
    <w:rsid w:val="00484279"/>
  </w:style>
  <w:style w:type="paragraph" w:customStyle="1" w:styleId="171D768AE74146C386007021B51099C2">
    <w:name w:val="171D768AE74146C386007021B51099C2"/>
    <w:rsid w:val="00484279"/>
  </w:style>
  <w:style w:type="paragraph" w:customStyle="1" w:styleId="D59A41F73F6A4549AD8D2A142030E82B">
    <w:name w:val="D59A41F73F6A4549AD8D2A142030E82B"/>
    <w:rsid w:val="00484279"/>
  </w:style>
  <w:style w:type="paragraph" w:customStyle="1" w:styleId="D4EA5A8C9EC94F2E9A71170846B9FCE5">
    <w:name w:val="D4EA5A8C9EC94F2E9A71170846B9FCE5"/>
    <w:rsid w:val="00484279"/>
  </w:style>
  <w:style w:type="paragraph" w:customStyle="1" w:styleId="9B6ECF1CF5CF42A3BA73197EEFF3DF42">
    <w:name w:val="9B6ECF1CF5CF42A3BA73197EEFF3DF42"/>
    <w:rsid w:val="00484279"/>
  </w:style>
  <w:style w:type="paragraph" w:customStyle="1" w:styleId="CEAF708D69F44DDF831B5024485F8E34">
    <w:name w:val="CEAF708D69F44DDF831B5024485F8E34"/>
    <w:rsid w:val="00484279"/>
  </w:style>
  <w:style w:type="paragraph" w:customStyle="1" w:styleId="019942192F1D4E4E92EEAEA8C2915118">
    <w:name w:val="019942192F1D4E4E92EEAEA8C2915118"/>
    <w:rsid w:val="00484279"/>
  </w:style>
  <w:style w:type="paragraph" w:customStyle="1" w:styleId="E32B68857B094275871653D5343AA0EE">
    <w:name w:val="E32B68857B094275871653D5343AA0EE"/>
    <w:rsid w:val="00484279"/>
  </w:style>
  <w:style w:type="paragraph" w:customStyle="1" w:styleId="5F5E927C715D46178762BBC812834456">
    <w:name w:val="5F5E927C715D46178762BBC812834456"/>
    <w:rsid w:val="00484279"/>
  </w:style>
  <w:style w:type="paragraph" w:customStyle="1" w:styleId="0371EC0D3F5A4BB3BFE5628BDA8EB5F5">
    <w:name w:val="0371EC0D3F5A4BB3BFE5628BDA8EB5F5"/>
    <w:rsid w:val="00484279"/>
  </w:style>
  <w:style w:type="paragraph" w:customStyle="1" w:styleId="3DAC8EC742444418B8F3996CAB4123C1">
    <w:name w:val="3DAC8EC742444418B8F3996CAB4123C1"/>
    <w:rsid w:val="00484279"/>
  </w:style>
  <w:style w:type="paragraph" w:customStyle="1" w:styleId="99C8F87500E54E239E6ABACD646BB564">
    <w:name w:val="99C8F87500E54E239E6ABACD646BB564"/>
    <w:rsid w:val="00484279"/>
  </w:style>
  <w:style w:type="paragraph" w:customStyle="1" w:styleId="E027B441C97543C58415B49AEB5AE882">
    <w:name w:val="E027B441C97543C58415B49AEB5AE882"/>
    <w:rsid w:val="00484279"/>
  </w:style>
  <w:style w:type="paragraph" w:customStyle="1" w:styleId="74540BFCEBA647D886B3A31EE0D887C5">
    <w:name w:val="74540BFCEBA647D886B3A31EE0D887C5"/>
    <w:rsid w:val="00484279"/>
  </w:style>
  <w:style w:type="paragraph" w:customStyle="1" w:styleId="173D835894F24380878CDB3E60B63D2D">
    <w:name w:val="173D835894F24380878CDB3E60B63D2D"/>
    <w:rsid w:val="00484279"/>
  </w:style>
  <w:style w:type="paragraph" w:customStyle="1" w:styleId="D8A4A9EF6C6942CB99C51016EA82082B">
    <w:name w:val="D8A4A9EF6C6942CB99C51016EA82082B"/>
    <w:rsid w:val="00484279"/>
  </w:style>
  <w:style w:type="paragraph" w:customStyle="1" w:styleId="83524B80E895457784B8117A90B40FC3">
    <w:name w:val="83524B80E895457784B8117A90B40FC3"/>
    <w:rsid w:val="004842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2B14B-5DA4-4838-A2F2-28B848CBA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6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Lizeth Gonzalez</dc:creator>
  <cp:keywords/>
  <dc:description/>
  <cp:lastModifiedBy>Robert Neese</cp:lastModifiedBy>
  <cp:revision>2</cp:revision>
  <cp:lastPrinted>2019-10-16T20:39:00Z</cp:lastPrinted>
  <dcterms:created xsi:type="dcterms:W3CDTF">2022-05-31T13:57:00Z</dcterms:created>
  <dcterms:modified xsi:type="dcterms:W3CDTF">2022-05-31T13:57:00Z</dcterms:modified>
</cp:coreProperties>
</file>